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2CFBF" w14:textId="41B1D370" w:rsidR="006C07F0" w:rsidRPr="009D6B52" w:rsidRDefault="00465B95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T.C</w:t>
      </w:r>
    </w:p>
    <w:p w14:paraId="48E029D4" w14:textId="427D91E7" w:rsidR="006C07F0" w:rsidRPr="009D6B52" w:rsidRDefault="006C07F0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AKDENİZ ÜNİVERSİTESİ</w:t>
      </w:r>
    </w:p>
    <w:p w14:paraId="5AB17F82" w14:textId="58C33C70" w:rsidR="006C07F0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 xml:space="preserve">KUMLUCA SAĞLIK BİLİMLERİ FAKÜLTESİ </w:t>
      </w:r>
      <w:r w:rsidRPr="009D6B52">
        <w:rPr>
          <w:b/>
          <w:sz w:val="20"/>
          <w:szCs w:val="20"/>
        </w:rPr>
        <w:br/>
      </w:r>
      <w:r w:rsidR="00441C09" w:rsidRPr="009D6B52">
        <w:rPr>
          <w:b/>
          <w:sz w:val="20"/>
          <w:szCs w:val="20"/>
        </w:rPr>
        <w:t>202</w:t>
      </w:r>
      <w:r w:rsidR="00FE4D54" w:rsidRPr="009D6B52">
        <w:rPr>
          <w:b/>
          <w:sz w:val="20"/>
          <w:szCs w:val="20"/>
        </w:rPr>
        <w:t>5</w:t>
      </w:r>
      <w:r w:rsidR="00441C09" w:rsidRPr="009D6B52">
        <w:rPr>
          <w:b/>
          <w:sz w:val="20"/>
          <w:szCs w:val="20"/>
        </w:rPr>
        <w:t>-202</w:t>
      </w:r>
      <w:r w:rsidR="00FE4D54" w:rsidRPr="009D6B52">
        <w:rPr>
          <w:b/>
          <w:sz w:val="20"/>
          <w:szCs w:val="20"/>
        </w:rPr>
        <w:t>6</w:t>
      </w:r>
      <w:r w:rsidRPr="009D6B52">
        <w:rPr>
          <w:b/>
          <w:sz w:val="20"/>
          <w:szCs w:val="20"/>
        </w:rPr>
        <w:t xml:space="preserve"> EĞİTİM ÖĞRETİM YILI </w:t>
      </w:r>
      <w:r w:rsidR="00592DD3" w:rsidRPr="00592DD3">
        <w:rPr>
          <w:b/>
          <w:sz w:val="20"/>
          <w:szCs w:val="20"/>
        </w:rPr>
        <w:t>KURUL/KOMİSYON/ KOORDİNATÖRLÜK LİSTESİ</w:t>
      </w:r>
    </w:p>
    <w:p w14:paraId="77F67B18" w14:textId="1821AA05" w:rsidR="00592DD3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>(</w:t>
      </w:r>
      <w:r w:rsidR="00870FA4">
        <w:rPr>
          <w:b/>
          <w:sz w:val="20"/>
          <w:szCs w:val="20"/>
        </w:rPr>
        <w:t>24.06.2025</w:t>
      </w:r>
      <w:r w:rsidR="0071678C" w:rsidRPr="009D6B52">
        <w:rPr>
          <w:b/>
          <w:sz w:val="20"/>
          <w:szCs w:val="20"/>
        </w:rPr>
        <w:t xml:space="preserve"> Tarihli, </w:t>
      </w:r>
      <w:r w:rsidR="007815E8">
        <w:rPr>
          <w:b/>
          <w:sz w:val="20"/>
          <w:szCs w:val="20"/>
        </w:rPr>
        <w:t xml:space="preserve">2 </w:t>
      </w:r>
      <w:proofErr w:type="spellStart"/>
      <w:r w:rsidR="003938CE" w:rsidRPr="009D6B52">
        <w:rPr>
          <w:b/>
          <w:sz w:val="20"/>
          <w:szCs w:val="20"/>
        </w:rPr>
        <w:t>No’lu</w:t>
      </w:r>
      <w:proofErr w:type="spellEnd"/>
      <w:r w:rsidR="003938CE" w:rsidRPr="009D6B52">
        <w:rPr>
          <w:b/>
          <w:sz w:val="20"/>
          <w:szCs w:val="20"/>
        </w:rPr>
        <w:t xml:space="preserve"> </w:t>
      </w:r>
      <w:r w:rsidRPr="009D6B52">
        <w:rPr>
          <w:b/>
          <w:sz w:val="20"/>
          <w:szCs w:val="20"/>
        </w:rPr>
        <w:t>Akademik Kurul Kararı)</w:t>
      </w:r>
    </w:p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5093"/>
        <w:gridCol w:w="4820"/>
      </w:tblGrid>
      <w:tr w:rsidR="00D92930" w:rsidRPr="00F85C59" w14:paraId="07BD4618" w14:textId="77777777" w:rsidTr="00986D50">
        <w:trPr>
          <w:gridBefore w:val="1"/>
          <w:wBefore w:w="10" w:type="dxa"/>
          <w:trHeight w:val="22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DEBB1D" w14:textId="6FA9E1E7" w:rsidR="00592DD3" w:rsidRPr="00F85C59" w:rsidRDefault="006C07F0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STRATEJİK PLANLAMA KOMİSYONU</w:t>
            </w:r>
          </w:p>
        </w:tc>
      </w:tr>
      <w:tr w:rsidR="00D92930" w:rsidRPr="00F85C59" w14:paraId="73A0DEE5" w14:textId="77777777" w:rsidTr="001322FA">
        <w:trPr>
          <w:gridBefore w:val="1"/>
          <w:wBefore w:w="10" w:type="dxa"/>
          <w:trHeight w:val="1629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C6A80E8" w14:textId="77777777" w:rsidR="00DA0409" w:rsidRPr="001322FA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sz w:val="22"/>
                <w:szCs w:val="22"/>
              </w:rPr>
            </w:pPr>
            <w:r w:rsidRPr="001322FA">
              <w:rPr>
                <w:rStyle w:val="Gl"/>
                <w:b w:val="0"/>
                <w:bCs w:val="0"/>
                <w:sz w:val="22"/>
                <w:szCs w:val="22"/>
              </w:rPr>
              <w:t>Prof. Dr. Selma ÖNCEL (Dekan)</w:t>
            </w:r>
          </w:p>
          <w:p w14:paraId="4CE02610" w14:textId="4BD8C7B9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C32FBF" w:rsidRPr="00F85C59">
              <w:rPr>
                <w:sz w:val="22"/>
                <w:szCs w:val="22"/>
              </w:rPr>
              <w:t>Aysun ÜNAL</w:t>
            </w:r>
            <w:r w:rsidRPr="00F85C59">
              <w:rPr>
                <w:sz w:val="22"/>
                <w:szCs w:val="22"/>
              </w:rPr>
              <w:t xml:space="preserve"> (Dekan Yardımcısı)</w:t>
            </w:r>
          </w:p>
          <w:p w14:paraId="4E210F4D" w14:textId="2F846756" w:rsidR="00DA0409" w:rsidRPr="00F85C59" w:rsidRDefault="00224E4E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3D0FCA" w:rsidRPr="00F85C59">
              <w:rPr>
                <w:sz w:val="22"/>
                <w:szCs w:val="22"/>
              </w:rPr>
              <w:t>Emine ARIKAN</w:t>
            </w:r>
            <w:r w:rsidR="00DA0409" w:rsidRPr="00F85C59">
              <w:rPr>
                <w:sz w:val="22"/>
                <w:szCs w:val="22"/>
              </w:rPr>
              <w:t xml:space="preserve"> (Dekan Yardımcısı)</w:t>
            </w:r>
          </w:p>
          <w:p w14:paraId="6554CE7E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Seçil TAYLAN (Hemşirelik Bölüm Başkanı) </w:t>
            </w:r>
          </w:p>
          <w:p w14:paraId="0182A998" w14:textId="0E8429AB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</w:t>
            </w:r>
            <w:r w:rsidR="006530E6" w:rsidRPr="00F85C59">
              <w:rPr>
                <w:sz w:val="22"/>
                <w:szCs w:val="22"/>
              </w:rPr>
              <w:t xml:space="preserve"> </w:t>
            </w:r>
            <w:r w:rsidRPr="00F85C59">
              <w:rPr>
                <w:sz w:val="22"/>
                <w:szCs w:val="22"/>
              </w:rPr>
              <w:t xml:space="preserve">Dr. </w:t>
            </w:r>
            <w:proofErr w:type="spellStart"/>
            <w:r w:rsidRPr="00F85C59">
              <w:rPr>
                <w:sz w:val="22"/>
                <w:szCs w:val="22"/>
              </w:rPr>
              <w:t>Kızbes</w:t>
            </w:r>
            <w:proofErr w:type="spellEnd"/>
            <w:r w:rsidRPr="00F85C59">
              <w:rPr>
                <w:sz w:val="22"/>
                <w:szCs w:val="22"/>
              </w:rPr>
              <w:t xml:space="preserve"> Meral KILIÇ (Çocuk Gelişimi Bölüm Başkanı)</w:t>
            </w:r>
          </w:p>
          <w:p w14:paraId="0CB0DC54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Nadir CEYLAN (Fakülte Sekreteri)</w:t>
            </w:r>
          </w:p>
          <w:p w14:paraId="0BDB3585" w14:textId="583AE246" w:rsidR="00592DD3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Hamide SONGUR (İdari Mali İşler Personeli)</w:t>
            </w:r>
            <w:r w:rsidR="00831B7A" w:rsidRPr="00F85C59">
              <w:rPr>
                <w:sz w:val="22"/>
                <w:szCs w:val="22"/>
              </w:rPr>
              <w:t xml:space="preserve"> -Raportör</w:t>
            </w:r>
          </w:p>
        </w:tc>
      </w:tr>
      <w:tr w:rsidR="00592DD3" w:rsidRPr="00F85C59" w14:paraId="690C4DE9" w14:textId="77777777" w:rsidTr="001322FA">
        <w:trPr>
          <w:gridBefore w:val="1"/>
          <w:wBefore w:w="10" w:type="dxa"/>
          <w:trHeight w:val="376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ECA6604" w14:textId="77777777" w:rsidR="005203C2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F85C59">
              <w:rPr>
                <w:rStyle w:val="Gl"/>
                <w:sz w:val="22"/>
                <w:szCs w:val="22"/>
              </w:rPr>
              <w:t xml:space="preserve">KALİTE YÖNETİM SİSTEMİ KOMİSYONU </w:t>
            </w:r>
          </w:p>
          <w:p w14:paraId="750C0442" w14:textId="2B2CBFE4" w:rsidR="00592DD3" w:rsidRPr="00F85C59" w:rsidRDefault="005203C2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5203C2">
              <w:rPr>
                <w:b/>
                <w:bCs/>
                <w:sz w:val="22"/>
                <w:szCs w:val="22"/>
              </w:rPr>
              <w:t>Üyelerin Görev Süresi: 3 yıl- Görev Bitiş Tarihi:24.06.2028</w:t>
            </w:r>
          </w:p>
        </w:tc>
      </w:tr>
      <w:tr w:rsidR="00592DD3" w:rsidRPr="00F85C59" w14:paraId="1A48D3B7" w14:textId="77777777" w:rsidTr="001322FA">
        <w:trPr>
          <w:gridBefore w:val="1"/>
          <w:wBefore w:w="10" w:type="dxa"/>
          <w:trHeight w:val="69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0EDC9C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Prof. Dr. </w:t>
            </w:r>
            <w:r w:rsidRPr="00F85C59">
              <w:rPr>
                <w:bCs/>
                <w:sz w:val="22"/>
                <w:szCs w:val="22"/>
              </w:rPr>
              <w:t>Selma ÖNCEL (Dekan)</w:t>
            </w:r>
          </w:p>
          <w:p w14:paraId="583231C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Utku BEYAZIT (Kalite Yönetim Temsilcisi) </w:t>
            </w:r>
          </w:p>
          <w:p w14:paraId="18AB6DD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Ülkü ÖZER ARSLAN (Kalite Birim Sorumlusu) </w:t>
            </w:r>
            <w:r w:rsidRPr="00F85C59">
              <w:rPr>
                <w:sz w:val="22"/>
                <w:szCs w:val="22"/>
              </w:rPr>
              <w:t>-Raportör</w:t>
            </w:r>
          </w:p>
          <w:p w14:paraId="03A28C55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</w:t>
            </w:r>
            <w:proofErr w:type="spellStart"/>
            <w:r w:rsidRPr="00F85C59">
              <w:rPr>
                <w:bCs/>
                <w:sz w:val="22"/>
                <w:szCs w:val="22"/>
              </w:rPr>
              <w:t>Kızbes</w:t>
            </w:r>
            <w:proofErr w:type="spellEnd"/>
            <w:r w:rsidRPr="00F85C59">
              <w:rPr>
                <w:bCs/>
                <w:sz w:val="22"/>
                <w:szCs w:val="22"/>
              </w:rPr>
              <w:t xml:space="preserve"> Meral KILIÇ</w:t>
            </w:r>
          </w:p>
          <w:p w14:paraId="0DEE529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Gamze YAVAŞ </w:t>
            </w:r>
          </w:p>
          <w:p w14:paraId="0AE2A60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Seçil TAYLAN  </w:t>
            </w:r>
          </w:p>
          <w:p w14:paraId="3407044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İlknur ÖZKAN   </w:t>
            </w:r>
          </w:p>
          <w:p w14:paraId="0C3AD23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</w:p>
          <w:p w14:paraId="479F159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</w:t>
            </w:r>
            <w:proofErr w:type="gramStart"/>
            <w:r w:rsidRPr="00F85C59">
              <w:rPr>
                <w:bCs/>
                <w:sz w:val="22"/>
                <w:szCs w:val="22"/>
              </w:rPr>
              <w:t>Adem</w:t>
            </w:r>
            <w:proofErr w:type="gramEnd"/>
            <w:r w:rsidRPr="00F85C59">
              <w:rPr>
                <w:bCs/>
                <w:sz w:val="22"/>
                <w:szCs w:val="22"/>
              </w:rPr>
              <w:t xml:space="preserve"> SÜMEN </w:t>
            </w:r>
          </w:p>
          <w:p w14:paraId="2AEFD3E8" w14:textId="77777777" w:rsidR="003F4387" w:rsidRPr="00374F65" w:rsidRDefault="003F4387" w:rsidP="003F4387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3D0D2A7C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Yeşim YURDAKUL</w:t>
            </w:r>
          </w:p>
          <w:p w14:paraId="3D23B9F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Emine ARIKAN</w:t>
            </w:r>
          </w:p>
          <w:p w14:paraId="1EA1967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Dr. Seda Cansu YENİĞÜN </w:t>
            </w:r>
          </w:p>
          <w:p w14:paraId="381712E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</w:t>
            </w:r>
          </w:p>
          <w:p w14:paraId="683BF091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Selçuk GÖRÜCÜ</w:t>
            </w:r>
          </w:p>
          <w:p w14:paraId="5E88D8A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Ayşe Gül AYDIN</w:t>
            </w:r>
          </w:p>
          <w:p w14:paraId="42ED0AD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  <w:p w14:paraId="1AC591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</w:t>
            </w:r>
          </w:p>
          <w:p w14:paraId="285C78B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Fakülte Sekreteri Nadir CEYLAN</w:t>
            </w:r>
          </w:p>
          <w:p w14:paraId="7E9028B8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İdari Mali İşler Personeli Hamide SONGUR</w:t>
            </w:r>
          </w:p>
          <w:p w14:paraId="7B77210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Betül KARAGÜNLÜ</w:t>
            </w:r>
          </w:p>
          <w:p w14:paraId="243B62C3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Onur ÇAM</w:t>
            </w:r>
          </w:p>
          <w:p w14:paraId="15489C7F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Mehmet GÖKYAR</w:t>
            </w:r>
          </w:p>
          <w:p w14:paraId="1DA87CD2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Ercan Mert AYTAŞ</w:t>
            </w:r>
          </w:p>
          <w:p w14:paraId="63C93F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Teknik İşler Personeli Hasan ACARLI </w:t>
            </w:r>
          </w:p>
          <w:p w14:paraId="3A86DF34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Sümeyye KUNT (Hemşirelik Bölümü 2. Sınıf)</w:t>
            </w:r>
          </w:p>
          <w:p w14:paraId="1815E041" w14:textId="6CC425F6" w:rsidR="00592DD3" w:rsidRP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b w:val="0"/>
                <w:bCs w:val="0"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lastRenderedPageBreak/>
              <w:t xml:space="preserve">Ayşenur </w:t>
            </w:r>
            <w:proofErr w:type="spellStart"/>
            <w:r w:rsidRPr="00F85C59">
              <w:rPr>
                <w:sz w:val="22"/>
                <w:szCs w:val="22"/>
              </w:rPr>
              <w:t>Erçil</w:t>
            </w:r>
            <w:proofErr w:type="spellEnd"/>
            <w:r w:rsidRPr="00F85C59">
              <w:rPr>
                <w:sz w:val="22"/>
                <w:szCs w:val="22"/>
              </w:rPr>
              <w:t xml:space="preserve"> (Çocuk Gelişimi Bölümü 3. Sınıf)</w:t>
            </w:r>
          </w:p>
        </w:tc>
      </w:tr>
      <w:tr w:rsidR="00592DD3" w:rsidRPr="00F85C59" w14:paraId="3ED97128" w14:textId="77777777" w:rsidTr="001322FA">
        <w:trPr>
          <w:gridBefore w:val="1"/>
          <w:wBefore w:w="10" w:type="dxa"/>
          <w:trHeight w:val="411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D33D9E6" w14:textId="77777777" w:rsid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lastRenderedPageBreak/>
              <w:t>EĞİTİM KOMİSYONU</w:t>
            </w:r>
          </w:p>
          <w:p w14:paraId="22CD739F" w14:textId="368A92F0" w:rsidR="00592DD3" w:rsidRPr="007901A1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</w:t>
            </w:r>
            <w:r w:rsidR="00284503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7901A1" w:rsidRPr="00F85C59">
              <w:rPr>
                <w:b/>
                <w:bCs/>
                <w:color w:val="000000" w:themeColor="text1"/>
                <w:sz w:val="22"/>
                <w:szCs w:val="22"/>
              </w:rPr>
              <w:t>yıl</w:t>
            </w:r>
          </w:p>
        </w:tc>
      </w:tr>
      <w:tr w:rsidR="00592DD3" w:rsidRPr="00F85C59" w14:paraId="31E944A1" w14:textId="77777777" w:rsidTr="001322FA">
        <w:trPr>
          <w:trHeight w:val="1235"/>
        </w:trPr>
        <w:tc>
          <w:tcPr>
            <w:tcW w:w="510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5CFA93F3" w14:textId="2B0CD290" w:rsidR="00592DD3" w:rsidRPr="00374F65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374F65">
              <w:rPr>
                <w:b/>
                <w:sz w:val="20"/>
                <w:szCs w:val="20"/>
              </w:rPr>
              <w:t>Hemşirelik Bölümü:</w:t>
            </w:r>
            <w:r w:rsidR="002708CC" w:rsidRPr="00374F65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6)</w:t>
            </w:r>
          </w:p>
          <w:p w14:paraId="140ACBB7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İlknur ÖZKAN (Başkan)</w:t>
            </w:r>
          </w:p>
          <w:p w14:paraId="7D35D74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1591FBD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1C784B6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Aysun ÜNAL</w:t>
            </w:r>
          </w:p>
          <w:p w14:paraId="4DF109B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374F65">
              <w:rPr>
                <w:bCs/>
                <w:sz w:val="20"/>
                <w:szCs w:val="20"/>
              </w:rPr>
              <w:t>Adem</w:t>
            </w:r>
            <w:proofErr w:type="gramEnd"/>
            <w:r w:rsidRPr="00374F65">
              <w:rPr>
                <w:bCs/>
                <w:sz w:val="20"/>
                <w:szCs w:val="20"/>
              </w:rPr>
              <w:t xml:space="preserve"> SÜMEN</w:t>
            </w:r>
          </w:p>
          <w:p w14:paraId="330E1815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Öğr. Gör. Selçuk GÖRÜCÜ</w:t>
            </w:r>
          </w:p>
          <w:p w14:paraId="72CB5CC5" w14:textId="4CEA6BEB" w:rsidR="005203C2" w:rsidRPr="00374F65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 (Raportör)</w:t>
            </w:r>
          </w:p>
        </w:tc>
        <w:tc>
          <w:tcPr>
            <w:tcW w:w="4820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414E6B" w14:textId="04997909" w:rsidR="00592DD3" w:rsidRPr="001322FA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1322FA">
              <w:rPr>
                <w:b/>
                <w:sz w:val="20"/>
                <w:szCs w:val="20"/>
                <w:u w:val="single"/>
              </w:rPr>
              <w:t>Çocuk Gelişimi Bölümü:</w:t>
            </w:r>
            <w:r w:rsidR="002708CC" w:rsidRPr="001322FA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</w:t>
            </w:r>
            <w:r w:rsidR="002708CC" w:rsidRPr="001322FA">
              <w:rPr>
                <w:b/>
                <w:sz w:val="20"/>
                <w:szCs w:val="20"/>
              </w:rPr>
              <w:t>7)</w:t>
            </w:r>
          </w:p>
          <w:p w14:paraId="0E6A2C5A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1322FA">
              <w:rPr>
                <w:bCs/>
                <w:sz w:val="20"/>
                <w:szCs w:val="20"/>
              </w:rPr>
              <w:t>Doç.Dr</w:t>
            </w:r>
            <w:proofErr w:type="spellEnd"/>
            <w:r w:rsidRPr="001322FA">
              <w:rPr>
                <w:bCs/>
                <w:sz w:val="20"/>
                <w:szCs w:val="20"/>
              </w:rPr>
              <w:t>. Utku BEYAZIT (Başkan)</w:t>
            </w:r>
          </w:p>
          <w:p w14:paraId="1A342521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1322FA">
              <w:rPr>
                <w:bCs/>
                <w:sz w:val="20"/>
                <w:szCs w:val="20"/>
              </w:rPr>
              <w:t>Doç.Dr</w:t>
            </w:r>
            <w:proofErr w:type="spellEnd"/>
            <w:r w:rsidRPr="001322FA">
              <w:rPr>
                <w:bCs/>
                <w:sz w:val="20"/>
                <w:szCs w:val="20"/>
              </w:rPr>
              <w:t xml:space="preserve">. </w:t>
            </w:r>
            <w:proofErr w:type="spellStart"/>
            <w:r w:rsidRPr="001322FA">
              <w:rPr>
                <w:bCs/>
                <w:sz w:val="20"/>
                <w:szCs w:val="20"/>
              </w:rPr>
              <w:t>Kızbes</w:t>
            </w:r>
            <w:proofErr w:type="spellEnd"/>
            <w:r w:rsidRPr="001322FA">
              <w:rPr>
                <w:bCs/>
                <w:sz w:val="20"/>
                <w:szCs w:val="20"/>
              </w:rPr>
              <w:t xml:space="preserve"> Meral KILIÇ </w:t>
            </w:r>
          </w:p>
          <w:p w14:paraId="5D8131D0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</w:p>
          <w:p w14:paraId="4060D5B3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>Araş. Gör. Pınar HATAŞ</w:t>
            </w:r>
          </w:p>
          <w:p w14:paraId="5DF3056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</w:p>
          <w:p w14:paraId="7EB2F18A" w14:textId="77777777" w:rsidR="00592DD3" w:rsidRPr="00F85C59" w:rsidRDefault="00592DD3" w:rsidP="001322FA">
            <w:pPr>
              <w:spacing w:line="360" w:lineRule="auto"/>
              <w:jc w:val="both"/>
              <w:rPr>
                <w:b/>
                <w:sz w:val="22"/>
                <w:szCs w:val="22"/>
                <w:u w:val="single"/>
              </w:rPr>
            </w:pPr>
          </w:p>
        </w:tc>
      </w:tr>
      <w:tr w:rsidR="00374F65" w:rsidRPr="00F85C59" w14:paraId="7F4959E2" w14:textId="77777777" w:rsidTr="00374F65">
        <w:trPr>
          <w:trHeight w:val="373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B510970" w14:textId="77777777" w:rsidR="00374F65" w:rsidRPr="00986D50" w:rsidRDefault="00374F65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986D50">
              <w:rPr>
                <w:b/>
                <w:sz w:val="22"/>
                <w:szCs w:val="22"/>
              </w:rPr>
              <w:t>ÖĞRENCİ UYUM VE GELİŞTİRME KOMİSYONU</w:t>
            </w:r>
          </w:p>
          <w:p w14:paraId="089CB7F1" w14:textId="61E605D2" w:rsidR="00374F65" w:rsidRPr="00374F65" w:rsidRDefault="00374F65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986D50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2 </w:t>
            </w:r>
            <w:proofErr w:type="gramStart"/>
            <w:r w:rsidRPr="00986D50">
              <w:rPr>
                <w:b/>
                <w:bCs/>
                <w:color w:val="000000" w:themeColor="text1"/>
                <w:sz w:val="22"/>
                <w:szCs w:val="22"/>
              </w:rPr>
              <w:t>yıl -</w:t>
            </w:r>
            <w:proofErr w:type="gramEnd"/>
            <w:r w:rsidRPr="00986D50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986D50">
              <w:rPr>
                <w:b/>
                <w:bCs/>
                <w:sz w:val="22"/>
                <w:szCs w:val="22"/>
              </w:rPr>
              <w:t>Görev Bitiş Tarihi:24.06.2027</w:t>
            </w:r>
          </w:p>
        </w:tc>
      </w:tr>
      <w:tr w:rsidR="00374F65" w:rsidRPr="00F85C59" w14:paraId="5106E532" w14:textId="77777777" w:rsidTr="00AA5E42">
        <w:trPr>
          <w:trHeight w:val="1235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058FE8" w14:textId="31145FC4" w:rsidR="007B0470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374F65">
              <w:rPr>
                <w:bCs/>
                <w:sz w:val="20"/>
                <w:szCs w:val="20"/>
              </w:rPr>
              <w:t>(Başkan)</w:t>
            </w:r>
          </w:p>
          <w:p w14:paraId="37F765AF" w14:textId="77777777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19030780" w14:textId="2443791E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</w:t>
            </w:r>
          </w:p>
          <w:p w14:paraId="6DA43EB7" w14:textId="1A412694" w:rsidR="00374F65" w:rsidRPr="007B0470" w:rsidRDefault="007B0470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</w:tc>
      </w:tr>
      <w:tr w:rsidR="00592DD3" w:rsidRPr="00F85C59" w14:paraId="699DCB7F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3412502" w14:textId="77777777" w:rsidR="007901A1" w:rsidRDefault="00592DD3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ARAŞTIRMALARI GELİŞTİRME KOMİSYONU (</w:t>
            </w:r>
            <w:r w:rsidR="00226B24" w:rsidRPr="00F85C59">
              <w:rPr>
                <w:b/>
                <w:bCs/>
                <w:sz w:val="22"/>
                <w:szCs w:val="22"/>
              </w:rPr>
              <w:t xml:space="preserve">AGEK) </w:t>
            </w:r>
          </w:p>
          <w:p w14:paraId="68784938" w14:textId="45114998" w:rsidR="00592DD3" w:rsidRPr="00F85C59" w:rsidRDefault="0063208B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 xml:space="preserve">Üyelerin Görev Süresi: 3 </w:t>
            </w:r>
            <w:r w:rsidR="007901A1" w:rsidRPr="00F85C59">
              <w:rPr>
                <w:b/>
                <w:bCs/>
                <w:sz w:val="22"/>
                <w:szCs w:val="22"/>
              </w:rPr>
              <w:t>yıl</w:t>
            </w:r>
            <w:r w:rsidR="007901A1">
              <w:t xml:space="preserve">- </w:t>
            </w:r>
            <w:r w:rsidR="00284503" w:rsidRPr="00284503">
              <w:rPr>
                <w:b/>
                <w:bCs/>
                <w:sz w:val="22"/>
                <w:szCs w:val="22"/>
              </w:rPr>
              <w:t>Görev Bitiş Tarihi:24.06.2028</w:t>
            </w:r>
          </w:p>
        </w:tc>
      </w:tr>
      <w:tr w:rsidR="00592DD3" w:rsidRPr="00F85C59" w14:paraId="5151985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594C56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Fatma Dilek TURAN (Başkan)</w:t>
            </w:r>
          </w:p>
          <w:p w14:paraId="176569A5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Utku BEYAZIT </w:t>
            </w:r>
          </w:p>
          <w:p w14:paraId="28928A07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proofErr w:type="spellStart"/>
            <w:r w:rsidRPr="00F85C59">
              <w:rPr>
                <w:sz w:val="22"/>
                <w:szCs w:val="22"/>
              </w:rPr>
              <w:t>Kızbes</w:t>
            </w:r>
            <w:proofErr w:type="spellEnd"/>
            <w:r w:rsidRPr="00F85C59">
              <w:rPr>
                <w:sz w:val="22"/>
                <w:szCs w:val="22"/>
              </w:rPr>
              <w:t xml:space="preserve"> Meral KILIÇ</w:t>
            </w:r>
          </w:p>
          <w:p w14:paraId="18C5F308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Gamze YAVAŞ</w:t>
            </w:r>
          </w:p>
          <w:p w14:paraId="7D092E21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Doç. Dr. </w:t>
            </w:r>
            <w:r w:rsidRPr="00F85C59">
              <w:rPr>
                <w:sz w:val="22"/>
                <w:szCs w:val="22"/>
              </w:rPr>
              <w:t>Seçil TAYLAN</w:t>
            </w:r>
          </w:p>
          <w:p w14:paraId="643B98FA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İlknur ÖZKAN</w:t>
            </w:r>
          </w:p>
          <w:p w14:paraId="1390D08B" w14:textId="473A9499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proofErr w:type="spellStart"/>
            <w:r w:rsidRPr="00F85C59">
              <w:rPr>
                <w:bCs/>
                <w:color w:val="000000" w:themeColor="text1"/>
                <w:sz w:val="22"/>
                <w:szCs w:val="22"/>
              </w:rPr>
              <w:t>D</w:t>
            </w:r>
            <w:r w:rsidR="002708CC">
              <w:rPr>
                <w:bCs/>
                <w:color w:val="000000" w:themeColor="text1"/>
                <w:sz w:val="22"/>
                <w:szCs w:val="22"/>
              </w:rPr>
              <w:t>oç.Dr</w:t>
            </w:r>
            <w:proofErr w:type="spellEnd"/>
            <w:r w:rsidR="002708CC">
              <w:rPr>
                <w:bCs/>
                <w:color w:val="000000" w:themeColor="text1"/>
                <w:sz w:val="22"/>
                <w:szCs w:val="22"/>
              </w:rPr>
              <w:t xml:space="preserve">. </w:t>
            </w: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Yeşim </w:t>
            </w:r>
            <w:r w:rsidRPr="00F85C59">
              <w:rPr>
                <w:bCs/>
                <w:sz w:val="22"/>
                <w:szCs w:val="22"/>
              </w:rPr>
              <w:t>YURDAKUL</w:t>
            </w:r>
          </w:p>
          <w:p w14:paraId="359D3366" w14:textId="57AB6BBF" w:rsidR="00592DD3" w:rsidRPr="00F85C59" w:rsidRDefault="002708CC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592DD3"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6AC98DCB" w14:textId="77777777" w:rsidR="00592DD3" w:rsidRPr="00F85C59" w:rsidRDefault="00592DD3" w:rsidP="001322FA">
            <w:pPr>
              <w:spacing w:line="360" w:lineRule="auto"/>
              <w:rPr>
                <w:color w:val="00B0F0"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 (Raportör)</w:t>
            </w:r>
          </w:p>
        </w:tc>
      </w:tr>
      <w:tr w:rsidR="0063208B" w:rsidRPr="00F85C59" w14:paraId="792AA449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3FF905C2" w14:textId="3535A0EF" w:rsidR="0063208B" w:rsidRDefault="0063208B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F85C59">
              <w:rPr>
                <w:b/>
                <w:sz w:val="22"/>
                <w:szCs w:val="22"/>
              </w:rPr>
              <w:t>ÖLÇME DEĞERLENDİRME KOMİSYONU</w:t>
            </w:r>
            <w:r w:rsidR="00226B24" w:rsidRPr="00F85C59">
              <w:rPr>
                <w:sz w:val="22"/>
                <w:szCs w:val="22"/>
              </w:rPr>
              <w:t xml:space="preserve"> </w:t>
            </w:r>
          </w:p>
          <w:p w14:paraId="5C63BBDB" w14:textId="2CE1C80B" w:rsidR="0063208B" w:rsidRPr="001322FA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F85C59" w14:paraId="3A130A2D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B8651B4" w14:textId="77777777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Dr. Cansu Seda </w:t>
            </w:r>
            <w:proofErr w:type="spellStart"/>
            <w:r w:rsidRPr="00F85C59">
              <w:rPr>
                <w:bCs/>
                <w:sz w:val="22"/>
                <w:szCs w:val="22"/>
              </w:rPr>
              <w:t>Yeniğün</w:t>
            </w:r>
            <w:proofErr w:type="spellEnd"/>
            <w:r w:rsidRPr="00F85C59">
              <w:rPr>
                <w:bCs/>
                <w:sz w:val="22"/>
                <w:szCs w:val="22"/>
              </w:rPr>
              <w:t xml:space="preserve"> (Başkan)</w:t>
            </w:r>
          </w:p>
          <w:p w14:paraId="78ADAEAD" w14:textId="4AF9592E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 (Raportör)</w:t>
            </w:r>
          </w:p>
        </w:tc>
      </w:tr>
      <w:tr w:rsidR="00F85C59" w:rsidRPr="00F85C59" w14:paraId="4F1D496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072FB22" w14:textId="6BA5B0AD" w:rsidR="00F85C59" w:rsidRDefault="002708CC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14447">
              <w:rPr>
                <w:b/>
                <w:sz w:val="22"/>
                <w:szCs w:val="22"/>
              </w:rPr>
              <w:t>BİRİM MEZUN KOMİSYONU VE BİRİM DANIŞMA KURUL</w:t>
            </w:r>
            <w:r>
              <w:rPr>
                <w:b/>
                <w:sz w:val="22"/>
                <w:szCs w:val="22"/>
              </w:rPr>
              <w:t>U</w:t>
            </w:r>
          </w:p>
          <w:p w14:paraId="0DB0B505" w14:textId="724E48AB" w:rsidR="007901A1" w:rsidRPr="00F85C59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</w:t>
            </w:r>
          </w:p>
        </w:tc>
      </w:tr>
    </w:tbl>
    <w:tbl>
      <w:tblPr>
        <w:tblpPr w:leftFromText="141" w:rightFromText="141" w:vertAnchor="text" w:horzAnchor="margin" w:tblpX="-20" w:tblpY="2"/>
        <w:tblW w:w="993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00"/>
        <w:gridCol w:w="5033"/>
      </w:tblGrid>
      <w:tr w:rsidR="002708CC" w:rsidRPr="009D6B52" w14:paraId="0F8DEBB8" w14:textId="77777777" w:rsidTr="00E4159E">
        <w:trPr>
          <w:trHeight w:val="406"/>
        </w:trPr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B82C903" w14:textId="29262569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t>BİRİM MEZUN KOMİSYONU (Görev Bitiş Tarihi:24.06.2027)</w:t>
            </w:r>
          </w:p>
          <w:p w14:paraId="79575A44" w14:textId="133C4DD6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Emine ARIKAN (Başkan)</w:t>
            </w:r>
          </w:p>
          <w:p w14:paraId="272EDBA4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Gamze YAVAŞ </w:t>
            </w:r>
          </w:p>
          <w:p w14:paraId="71DEA20C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Utku BEYAZIT</w:t>
            </w:r>
          </w:p>
          <w:p w14:paraId="04FBA2F8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Memur Onur ÇAM</w:t>
            </w:r>
          </w:p>
          <w:p w14:paraId="59B511A0" w14:textId="44A7BA44" w:rsidR="002708CC" w:rsidRPr="00224E4E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lastRenderedPageBreak/>
              <w:t>Mezun öğrenci İlker BAL</w:t>
            </w:r>
            <w:r w:rsidRPr="00224E4E">
              <w:rPr>
                <w:sz w:val="20"/>
                <w:szCs w:val="20"/>
              </w:rPr>
              <w:t xml:space="preserve">              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D2D89F9" w14:textId="141CE613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lastRenderedPageBreak/>
              <w:t>BİRİM DANIŞMA KURULU</w:t>
            </w:r>
            <w:r w:rsidR="007F1178" w:rsidRPr="001322FA">
              <w:rPr>
                <w:b/>
                <w:sz w:val="20"/>
                <w:szCs w:val="20"/>
              </w:rPr>
              <w:t xml:space="preserve"> (Görev Bitiş Tarihi:24.06.2027)</w:t>
            </w:r>
          </w:p>
          <w:p w14:paraId="57131732" w14:textId="26125691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1322FA">
              <w:rPr>
                <w:bCs/>
                <w:sz w:val="20"/>
                <w:szCs w:val="20"/>
              </w:rPr>
              <w:t>Adem</w:t>
            </w:r>
            <w:proofErr w:type="gramEnd"/>
            <w:r w:rsidRPr="001322FA">
              <w:rPr>
                <w:bCs/>
                <w:sz w:val="20"/>
                <w:szCs w:val="20"/>
              </w:rPr>
              <w:t xml:space="preserve"> SÜMEN </w:t>
            </w:r>
          </w:p>
          <w:p w14:paraId="590BC23E" w14:textId="4DBF2DA5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  <w:r w:rsidR="007F1178" w:rsidRPr="001322FA">
              <w:rPr>
                <w:bCs/>
                <w:sz w:val="20"/>
                <w:szCs w:val="20"/>
              </w:rPr>
              <w:t xml:space="preserve"> </w:t>
            </w:r>
          </w:p>
          <w:p w14:paraId="3D375A3F" w14:textId="50EF28D3" w:rsidR="002708CC" w:rsidRPr="009D6B52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63208B" w:rsidRPr="009D6B52" w14:paraId="483B67BB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87E542" w14:textId="1E89C334" w:rsidR="0063208B" w:rsidRPr="001322FA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1322FA">
              <w:rPr>
                <w:b/>
                <w:bCs/>
                <w:sz w:val="22"/>
                <w:szCs w:val="22"/>
              </w:rPr>
              <w:t>WEB KOMİSYONU</w:t>
            </w:r>
            <w:r w:rsidR="00226B24" w:rsidRPr="001322FA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298BA99" w14:textId="4BEE4F5A" w:rsidR="007901A1" w:rsidRPr="00226B24" w:rsidRDefault="00A56C43" w:rsidP="001322FA">
            <w:pPr>
              <w:spacing w:line="360" w:lineRule="auto"/>
              <w:jc w:val="both"/>
            </w:pPr>
            <w:r w:rsidRPr="001322FA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019DB61E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9B2E598" w14:textId="594388B1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Gamze </w:t>
            </w:r>
            <w:r w:rsidR="001322FA" w:rsidRPr="00224E4E">
              <w:rPr>
                <w:bCs/>
                <w:sz w:val="20"/>
                <w:szCs w:val="20"/>
              </w:rPr>
              <w:t>YAVAŞ</w:t>
            </w:r>
            <w:r w:rsidRPr="00224E4E">
              <w:rPr>
                <w:bCs/>
                <w:sz w:val="20"/>
                <w:szCs w:val="20"/>
              </w:rPr>
              <w:t xml:space="preserve"> (Başkan)</w:t>
            </w:r>
          </w:p>
          <w:p w14:paraId="2F1EBEC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403D100E" w14:textId="498A9C5C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E1BC5E2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E52137" w14:textId="77777777" w:rsidR="0063208B" w:rsidRPr="00036F63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MEDYA KOMİSYONU</w:t>
            </w:r>
            <w:r w:rsidR="00226B24" w:rsidRPr="00036F6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76CF69D3" w14:textId="53256A66" w:rsidR="00A56C43" w:rsidRPr="00224E4E" w:rsidRDefault="00A56C4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2FE8AB0F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45980F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7A65D6A7" w14:textId="08B51FD5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8E9A01E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B66ED81" w14:textId="77777777" w:rsidR="0063208B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Ülkü ÖZER </w:t>
            </w:r>
          </w:p>
          <w:p w14:paraId="5CA389C8" w14:textId="56B23472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Yazı İşleri Personeli Mehmet GÖKYAR</w:t>
            </w:r>
          </w:p>
        </w:tc>
      </w:tr>
      <w:tr w:rsidR="0063208B" w:rsidRPr="009D6B52" w14:paraId="0C85F860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2C4A92C" w14:textId="2D60567F" w:rsidR="00596E58" w:rsidRPr="00036F63" w:rsidRDefault="0063208B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BİLİMSEL ETKİNLİKLER / SOSYAL SORUMLULUK PROJELERİ ÖĞRENCİ DANIŞMANLIK KOMİSYONU</w:t>
            </w:r>
          </w:p>
          <w:p w14:paraId="4998F89A" w14:textId="6D19012D" w:rsidR="00596E58" w:rsidRPr="0063208B" w:rsidRDefault="00596E58" w:rsidP="001322FA">
            <w:pPr>
              <w:spacing w:line="360" w:lineRule="auto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>Üyelerin Görev Süresi: 2 yıl</w:t>
            </w:r>
          </w:p>
        </w:tc>
      </w:tr>
      <w:tr w:rsidR="0063208B" w:rsidRPr="009D6B52" w14:paraId="400F7243" w14:textId="77777777" w:rsidTr="001322FA"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1B704C8" w14:textId="3F50B7EB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>Hemşirelik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6)</w:t>
            </w:r>
          </w:p>
          <w:p w14:paraId="653F1B7C" w14:textId="77777777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r w:rsidRPr="00224E4E">
              <w:rPr>
                <w:sz w:val="20"/>
                <w:szCs w:val="20"/>
              </w:rPr>
              <w:t xml:space="preserve">Fatma Dilek TURAN </w:t>
            </w:r>
            <w:r w:rsidRPr="00224E4E">
              <w:rPr>
                <w:bCs/>
                <w:sz w:val="20"/>
                <w:szCs w:val="20"/>
              </w:rPr>
              <w:t>(Başkan)</w:t>
            </w:r>
          </w:p>
          <w:p w14:paraId="410E520B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5D6E5359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İlknur ÖZKAN   </w:t>
            </w:r>
          </w:p>
          <w:p w14:paraId="6C8077F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Aysun ÜNAL </w:t>
            </w:r>
          </w:p>
          <w:p w14:paraId="17880C04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224E4E">
              <w:rPr>
                <w:bCs/>
                <w:sz w:val="20"/>
                <w:szCs w:val="20"/>
              </w:rPr>
              <w:t>Adem</w:t>
            </w:r>
            <w:proofErr w:type="gramEnd"/>
            <w:r w:rsidRPr="00224E4E">
              <w:rPr>
                <w:bCs/>
                <w:sz w:val="20"/>
                <w:szCs w:val="20"/>
              </w:rPr>
              <w:t xml:space="preserve"> SÜMEN</w:t>
            </w:r>
          </w:p>
          <w:p w14:paraId="5941A688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</w:p>
          <w:p w14:paraId="469E884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Dr. Seda Cansu YENİĞÜN</w:t>
            </w:r>
          </w:p>
          <w:p w14:paraId="4ADEA93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  <w:p w14:paraId="5B0F71C2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Ülkü ÖZER ARSLAN</w:t>
            </w:r>
          </w:p>
          <w:p w14:paraId="7A8C0F31" w14:textId="77777777" w:rsidR="0063208B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</w:p>
          <w:p w14:paraId="45788586" w14:textId="3BA74643" w:rsidR="00E4159E" w:rsidRPr="00224E4E" w:rsidRDefault="00E4159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</w:p>
          <w:p w14:paraId="6A2FC45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  <w:p w14:paraId="13B9AE51" w14:textId="2B21CE10" w:rsidR="00596E58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Sevgi AKSOY (Mezun Öğrenci Temsilcisi)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361767" w14:textId="21354CBF" w:rsidR="0063208B" w:rsidRPr="0063208B" w:rsidRDefault="0063208B" w:rsidP="001322FA">
            <w:pPr>
              <w:spacing w:line="360" w:lineRule="auto"/>
              <w:rPr>
                <w:b/>
                <w:bCs/>
                <w:sz w:val="20"/>
                <w:szCs w:val="20"/>
                <w:u w:val="single"/>
              </w:rPr>
            </w:pPr>
            <w:r w:rsidRPr="0063208B">
              <w:rPr>
                <w:b/>
                <w:bCs/>
                <w:sz w:val="20"/>
                <w:szCs w:val="20"/>
                <w:u w:val="single"/>
              </w:rPr>
              <w:t>Çocuk Gelişimi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7)</w:t>
            </w:r>
          </w:p>
          <w:p w14:paraId="602C9CB0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Utku BEYAZIT (Başkan)</w:t>
            </w:r>
          </w:p>
          <w:p w14:paraId="2A83F6B6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63208B">
              <w:rPr>
                <w:bCs/>
                <w:sz w:val="20"/>
                <w:szCs w:val="20"/>
              </w:rPr>
              <w:t>Kızbes</w:t>
            </w:r>
            <w:proofErr w:type="spellEnd"/>
            <w:r w:rsidRPr="0063208B">
              <w:rPr>
                <w:bCs/>
                <w:sz w:val="20"/>
                <w:szCs w:val="20"/>
              </w:rPr>
              <w:t xml:space="preserve"> Meral KILIÇ </w:t>
            </w:r>
          </w:p>
          <w:p w14:paraId="239C77BD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Yeşim YURDAKUL</w:t>
            </w:r>
          </w:p>
          <w:p w14:paraId="44AA5C69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Araş. Gör. Pınar HATAŞ</w:t>
            </w:r>
          </w:p>
          <w:p w14:paraId="0A9638D8" w14:textId="595101AA" w:rsidR="0063208B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</w:p>
        </w:tc>
      </w:tr>
      <w:tr w:rsidR="007826BD" w:rsidRPr="009D6B52" w14:paraId="00187955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B994822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DERS EŞDEĞERLİK VE YATAY-DİKEY GEÇİŞ KOMİSYONU</w:t>
            </w:r>
          </w:p>
          <w:p w14:paraId="545FF3CA" w14:textId="52093353" w:rsidR="00596E58" w:rsidRPr="00596E58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</w:tbl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2518"/>
        <w:gridCol w:w="2293"/>
        <w:gridCol w:w="145"/>
        <w:gridCol w:w="4957"/>
      </w:tblGrid>
      <w:tr w:rsidR="007826BD" w:rsidRPr="00224E4E" w14:paraId="453858CF" w14:textId="77777777" w:rsidTr="001322FA">
        <w:trPr>
          <w:trHeight w:val="522"/>
        </w:trPr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1DB3E50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 xml:space="preserve">Hemşirelik Bölümü: </w:t>
            </w:r>
          </w:p>
          <w:p w14:paraId="1966F420" w14:textId="1E0D2108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0DE783AE" w14:textId="77777777" w:rsidR="005203C2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Seçil TAYLAN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41CD20D" w14:textId="16CB897F" w:rsidR="00E4159E" w:rsidRPr="00E4159E" w:rsidRDefault="00E4159E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8ACD4B7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696935DD" w14:textId="37D0C93F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51A693E2" w14:textId="2F48877A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10B32FAA" w14:textId="044440C5" w:rsidR="00596E58" w:rsidRPr="00224E4E" w:rsidRDefault="00596E58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7826BD" w:rsidRPr="009D6B52" w14:paraId="4E723801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30C427A" w14:textId="77777777" w:rsidR="007826BD" w:rsidRPr="00036F63" w:rsidRDefault="007826BD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FAKÜLTE TANITIM VE KARİYER GÜNLERİ PLANLAMA KOMİSYONU</w:t>
            </w:r>
          </w:p>
          <w:p w14:paraId="1A15B94B" w14:textId="269462C5" w:rsidR="00596E58" w:rsidRPr="009D6B52" w:rsidRDefault="00596E58" w:rsidP="001322FA">
            <w:pPr>
              <w:spacing w:line="360" w:lineRule="auto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417F1B0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EDB5C54" w14:textId="7EF228D2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proofErr w:type="gramStart"/>
            <w:r w:rsidRPr="009D6B52">
              <w:rPr>
                <w:bCs/>
                <w:color w:val="000000" w:themeColor="text1"/>
                <w:sz w:val="20"/>
                <w:szCs w:val="20"/>
              </w:rPr>
              <w:t>Adem</w:t>
            </w:r>
            <w:proofErr w:type="gramEnd"/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 SÜMEN (Hemşirelik Bölümü) 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  <w:p w14:paraId="1071AD74" w14:textId="33046EE2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 xml:space="preserve"> 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</w:tc>
      </w:tr>
      <w:tr w:rsidR="007826BD" w:rsidRPr="009D6B52" w14:paraId="4C441CC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D3E2CAA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lastRenderedPageBreak/>
              <w:t>BURS ve SOSYAL HİZMETLER KOMİSYONU</w:t>
            </w:r>
          </w:p>
          <w:p w14:paraId="1FCB107C" w14:textId="058F41F3" w:rsidR="00596E58" w:rsidRPr="009D6B52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  <w:tr w:rsidR="007826BD" w:rsidRPr="00224E4E" w14:paraId="26D1AA61" w14:textId="77777777" w:rsidTr="001322FA"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6C1176FA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 xml:space="preserve">Hemşirelik Bölümü: </w:t>
            </w:r>
          </w:p>
          <w:p w14:paraId="5F666048" w14:textId="37444E3C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50E4FDA" w14:textId="442AD5CB" w:rsidR="00C200AE" w:rsidRPr="00224E4E" w:rsidRDefault="00C200A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200AE">
              <w:rPr>
                <w:bCs/>
                <w:sz w:val="20"/>
                <w:szCs w:val="20"/>
              </w:rPr>
              <w:t>Öğr. Gör. Ülkü ÖZER ARSLAN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1A41E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275FF1F2" w14:textId="7D459367" w:rsidR="00C200AE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224E4E">
              <w:rPr>
                <w:bCs/>
                <w:sz w:val="20"/>
                <w:szCs w:val="20"/>
              </w:rPr>
              <w:t>Kızbes</w:t>
            </w:r>
            <w:proofErr w:type="spellEnd"/>
            <w:r w:rsidRPr="00224E4E">
              <w:rPr>
                <w:bCs/>
                <w:sz w:val="20"/>
                <w:szCs w:val="20"/>
              </w:rPr>
              <w:t xml:space="preserve"> Meral KILIÇ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C200AE" w:rsidRPr="00224E4E" w14:paraId="17CE8B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08B3720" w14:textId="4C1E9943" w:rsidR="00596E58" w:rsidRPr="001322FA" w:rsidRDefault="00C200AE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596E58">
              <w:rPr>
                <w:b/>
                <w:sz w:val="20"/>
                <w:szCs w:val="20"/>
              </w:rPr>
              <w:t>Süpervizör:</w:t>
            </w:r>
            <w:r w:rsidRPr="00596E58">
              <w:rPr>
                <w:rFonts w:ascii="Arial" w:hAnsi="Arial" w:cs="Arial"/>
                <w:color w:val="505050"/>
                <w:sz w:val="23"/>
                <w:szCs w:val="23"/>
                <w:shd w:val="clear" w:color="auto" w:fill="FFFFFF"/>
              </w:rPr>
              <w:t xml:space="preserve"> </w:t>
            </w:r>
            <w:r w:rsidRPr="00596E58">
              <w:rPr>
                <w:b/>
                <w:sz w:val="20"/>
                <w:szCs w:val="20"/>
              </w:rPr>
              <w:t>Onur ÇAM</w:t>
            </w:r>
            <w:r w:rsidR="00146441">
              <w:rPr>
                <w:b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7826BD" w:rsidRPr="009D6B52" w14:paraId="04788AD6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45BBBA" w14:textId="77777777" w:rsidR="006F1B13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ÇOCUK GELİŞİMCİLER GÜNÜ ETKİNLİKLERİ KOMİSYONU</w:t>
            </w:r>
          </w:p>
          <w:p w14:paraId="765DB869" w14:textId="1136FA78" w:rsidR="00596E58" w:rsidRPr="006F1B13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1E41C85C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D2FDEE7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color w:val="EE0000"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>Yeşim YURDAKUL</w:t>
            </w:r>
          </w:p>
          <w:p w14:paraId="40873297" w14:textId="77777777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</w:p>
          <w:p w14:paraId="1F2309F5" w14:textId="5FB1CE55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Pınar HATAŞ </w:t>
            </w:r>
          </w:p>
        </w:tc>
      </w:tr>
      <w:tr w:rsidR="007826BD" w:rsidRPr="009D6B52" w14:paraId="4D99EFB4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8E15AB9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HEMŞİRELİK HAFTASI ETKİNLİKLERİ KOMİSYONU</w:t>
            </w:r>
          </w:p>
          <w:p w14:paraId="6217FEE1" w14:textId="239AE4D6" w:rsidR="00596E58" w:rsidRPr="00596E58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30C4DA0A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7B9DF9F" w14:textId="434586CB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2025-2026 Eğitim Öğretim Yılı Güz Dönemi Akademik Kurul Toplantısı’nda belirlenecektir.</w:t>
            </w:r>
          </w:p>
        </w:tc>
      </w:tr>
      <w:tr w:rsidR="007826BD" w:rsidRPr="009D6B52" w14:paraId="1978F2F9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FA045F7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SIFIR ATIK YÖNETİM SİSTEMİ ALT KOMİSYONU</w:t>
            </w:r>
          </w:p>
          <w:p w14:paraId="2A6901DB" w14:textId="2E4B5FBF" w:rsidR="007826BD" w:rsidRPr="00596E58" w:rsidRDefault="00596E58" w:rsidP="001322FA">
            <w:pPr>
              <w:spacing w:line="360" w:lineRule="auto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- Görev Bitiş Tarihi:24.06.2027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826BD" w:rsidRPr="009D6B52" w14:paraId="180DD6B7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A2E396" w14:textId="77777777" w:rsidR="00146441" w:rsidRDefault="00146441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Doç. Dr. Aysun ÜNAL</w:t>
            </w:r>
          </w:p>
          <w:p w14:paraId="509C9F27" w14:textId="32EEDD0C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</w:p>
          <w:p w14:paraId="0010302C" w14:textId="13840FBA" w:rsidR="00146441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 xml:space="preserve">Fakülte Sekreteri Nadir CEYLAN </w:t>
            </w:r>
          </w:p>
          <w:p w14:paraId="501B2693" w14:textId="77777777" w:rsidR="007826BD" w:rsidRPr="00036F63" w:rsidRDefault="007826BD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AKADEMİK TEŞVİK ÖN İNCELEME KOMİSYONU</w:t>
            </w:r>
          </w:p>
          <w:p w14:paraId="159F3701" w14:textId="542FBF43" w:rsidR="007826BD" w:rsidRDefault="00596E58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06330DE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B301491" w14:textId="21C62BF3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Doç. Dr. Fatma Dilek TURAN (Başkan)</w:t>
            </w:r>
            <w:r w:rsidR="00146441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6)</w:t>
            </w:r>
          </w:p>
          <w:p w14:paraId="0E91E302" w14:textId="1B51A27B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  <w:p w14:paraId="331CBBF3" w14:textId="4C5C1EC6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Bahar AKSOY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7826BD" w:rsidRPr="009D6B52" w14:paraId="2C000E81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9045ADD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KOMİTE KOMİSYONU</w:t>
            </w:r>
          </w:p>
          <w:p w14:paraId="3D66CE2B" w14:textId="6B373375" w:rsidR="00596E58" w:rsidRPr="007826BD" w:rsidRDefault="00596E58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7826BD" w:rsidRPr="009D6B52" w14:paraId="233F953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50E61DD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Gülcan KARABULUT </w:t>
            </w:r>
          </w:p>
          <w:p w14:paraId="7776CA66" w14:textId="0515615C" w:rsidR="00596E58" w:rsidRPr="001322FA" w:rsidRDefault="007826BD" w:rsidP="001322FA">
            <w:pPr>
              <w:spacing w:line="360" w:lineRule="auto"/>
              <w:ind w:right="-170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Betül KARAGÜNLÜ </w:t>
            </w:r>
          </w:p>
        </w:tc>
      </w:tr>
      <w:tr w:rsidR="00F85C59" w:rsidRPr="009D6B52" w14:paraId="37B7871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C852BA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İGARA İLE MÜCADELE KOMİSYONU</w:t>
            </w:r>
          </w:p>
          <w:p w14:paraId="747B429D" w14:textId="6CE723ED" w:rsidR="00596E58" w:rsidRPr="00F85C59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  <w:r w:rsidRPr="00014447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85C59" w:rsidRPr="009D6B52" w14:paraId="464D321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6C608D3" w14:textId="0F477A0C" w:rsidR="00F85C59" w:rsidRPr="00C617B1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 xml:space="preserve">Öğr. Gör. Ülkü ÖZER </w:t>
            </w:r>
          </w:p>
        </w:tc>
      </w:tr>
      <w:tr w:rsidR="00F85C59" w:rsidRPr="009D6B52" w14:paraId="4C2EF950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EE682A6" w14:textId="2044A838" w:rsidR="00596E58" w:rsidRPr="00C617B1" w:rsidRDefault="00F85C59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>Yazı İşleri Personeli Mehmet GÖKYAR</w:t>
            </w:r>
          </w:p>
        </w:tc>
      </w:tr>
      <w:tr w:rsidR="00226B24" w:rsidRPr="009D6B52" w14:paraId="6BC442E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90B9E2F" w14:textId="77777777" w:rsidR="00596E58" w:rsidRPr="00036F63" w:rsidRDefault="00226B24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YEMİN TÖRENİ KOMİSYONU</w:t>
            </w:r>
          </w:p>
          <w:p w14:paraId="1A09245A" w14:textId="059AB34C" w:rsidR="00226B24" w:rsidRPr="00596E58" w:rsidRDefault="00226B24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 xml:space="preserve"> 2025-2026 Eğitim Öğretim Yılı</w:t>
            </w:r>
          </w:p>
        </w:tc>
      </w:tr>
      <w:tr w:rsidR="007826BD" w:rsidRPr="009D6B52" w14:paraId="616310C8" w14:textId="77777777" w:rsidTr="001322FA">
        <w:tc>
          <w:tcPr>
            <w:tcW w:w="4966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596677" w14:textId="77777777" w:rsidR="007826BD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 xml:space="preserve">Hemşirelik  </w:t>
            </w:r>
          </w:p>
          <w:p w14:paraId="283F722B" w14:textId="687E1E33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Gamze YAVAŞ (Başkan)</w:t>
            </w:r>
          </w:p>
          <w:p w14:paraId="250BA760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</w:t>
            </w:r>
          </w:p>
          <w:p w14:paraId="4B20D9DA" w14:textId="04F61CC0" w:rsidR="004738BD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C8DD700" w14:textId="77777777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Çocuk Gelişimi</w:t>
            </w:r>
            <w:r w:rsidRPr="00224E4E">
              <w:rPr>
                <w:bCs/>
                <w:sz w:val="20"/>
                <w:szCs w:val="20"/>
              </w:rPr>
              <w:t xml:space="preserve"> </w:t>
            </w:r>
          </w:p>
          <w:p w14:paraId="46526114" w14:textId="4252C64A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224E4E">
              <w:rPr>
                <w:bCs/>
                <w:sz w:val="20"/>
                <w:szCs w:val="20"/>
              </w:rPr>
              <w:t>Kızbes</w:t>
            </w:r>
            <w:proofErr w:type="spellEnd"/>
            <w:r w:rsidRPr="00224E4E">
              <w:rPr>
                <w:bCs/>
                <w:sz w:val="20"/>
                <w:szCs w:val="20"/>
              </w:rPr>
              <w:t xml:space="preserve"> Meral KILIÇ</w:t>
            </w:r>
          </w:p>
        </w:tc>
      </w:tr>
      <w:tr w:rsidR="004738BD" w:rsidRPr="009D6B52" w14:paraId="3FC920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7E2A81F9" w14:textId="04278921" w:rsidR="006F1B13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OORDİNATÖRLÜKLER</w:t>
            </w:r>
          </w:p>
        </w:tc>
      </w:tr>
      <w:tr w:rsidR="004738BD" w:rsidRPr="009D6B52" w14:paraId="26D5CB7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C8780C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lastRenderedPageBreak/>
              <w:t>ULUSLARARASI İLİŞKİLER BİRİM KOORDİNATÖRÜ</w:t>
            </w:r>
          </w:p>
          <w:p w14:paraId="685BDA62" w14:textId="4E09E1E7" w:rsidR="006446DA" w:rsidRPr="00036F63" w:rsidRDefault="006446DA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C32AA3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EBD40B" w14:textId="70B9B243" w:rsidR="00596E58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Prof. Dr. Selma ÖNCEL</w:t>
            </w:r>
          </w:p>
        </w:tc>
      </w:tr>
      <w:tr w:rsidR="004738BD" w:rsidRPr="009D6B52" w14:paraId="1C53B5C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B98718F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ULUSLARARASI İLİŞKİLER BÖLÜM KOORDİNATÖRÜ</w:t>
            </w:r>
          </w:p>
          <w:p w14:paraId="1EB83847" w14:textId="0D867C12" w:rsidR="006446DA" w:rsidRPr="009D6B52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F84A4B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CB3C66A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</w:t>
            </w:r>
            <w:proofErr w:type="spellStart"/>
            <w:r w:rsidRPr="00224E4E">
              <w:rPr>
                <w:bCs/>
                <w:sz w:val="20"/>
                <w:szCs w:val="20"/>
              </w:rPr>
              <w:t>Dr</w:t>
            </w:r>
            <w:proofErr w:type="spellEnd"/>
            <w:r w:rsidRPr="00224E4E">
              <w:rPr>
                <w:bCs/>
                <w:sz w:val="20"/>
                <w:szCs w:val="20"/>
              </w:rPr>
              <w:t xml:space="preserve"> Aysun ÜNAL (Hemşirelik Bölümü)</w:t>
            </w:r>
          </w:p>
          <w:p w14:paraId="1FD8E98E" w14:textId="1EF89D3E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proofErr w:type="spellStart"/>
            <w:r w:rsidRPr="00224E4E">
              <w:rPr>
                <w:sz w:val="20"/>
                <w:szCs w:val="20"/>
              </w:rPr>
              <w:t>Kızbes</w:t>
            </w:r>
            <w:proofErr w:type="spellEnd"/>
            <w:r w:rsidRPr="00224E4E">
              <w:rPr>
                <w:sz w:val="20"/>
                <w:szCs w:val="20"/>
              </w:rPr>
              <w:t xml:space="preserve"> Meral KILIÇ </w:t>
            </w:r>
            <w:r w:rsidRPr="00224E4E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4738BD" w:rsidRPr="009D6B52" w14:paraId="3849E63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1FB1463" w14:textId="03AECDB1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PEDAGOJİK FORMASYON KOORDİNATÖRÜ </w:t>
            </w:r>
          </w:p>
        </w:tc>
      </w:tr>
      <w:tr w:rsidR="004738BD" w:rsidRPr="009D6B52" w14:paraId="15CD31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612AEEB" w14:textId="53CEF1A6" w:rsidR="004738BD" w:rsidRPr="004738BD" w:rsidRDefault="004738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 Emine ARIKAN</w:t>
            </w:r>
          </w:p>
        </w:tc>
      </w:tr>
      <w:tr w:rsidR="004738BD" w:rsidRPr="009D6B52" w14:paraId="7AC2F8F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2CBAD45" w14:textId="42B51263" w:rsidR="006446DA" w:rsidRPr="001322FA" w:rsidRDefault="004738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Doç. Dr. Yeşim YURDAKUL</w:t>
            </w:r>
            <w:r>
              <w:rPr>
                <w:sz w:val="20"/>
                <w:szCs w:val="20"/>
              </w:rPr>
              <w:t xml:space="preserve"> (Birim Koordinatörü)</w:t>
            </w:r>
          </w:p>
        </w:tc>
      </w:tr>
      <w:tr w:rsidR="004738BD" w:rsidRPr="009D6B52" w14:paraId="493620BD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61E3E8D" w14:textId="28A15895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ERASMUS</w:t>
            </w:r>
            <w:r w:rsidR="00C22A37" w:rsidRPr="00036F63">
              <w:rPr>
                <w:b/>
                <w:bCs/>
                <w:sz w:val="22"/>
                <w:szCs w:val="22"/>
              </w:rPr>
              <w:t>/</w:t>
            </w:r>
            <w:r w:rsidR="00C22A3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hyperlink r:id="rId11" w:history="1">
              <w:r w:rsidR="004C05FE" w:rsidRPr="00036F63">
                <w:rPr>
                  <w:rStyle w:val="Kpr"/>
                  <w:b/>
                  <w:bCs/>
                  <w:color w:val="000000" w:themeColor="text1"/>
                  <w:sz w:val="22"/>
                  <w:szCs w:val="22"/>
                  <w:u w:val="none"/>
                </w:rPr>
                <w:t>FREEMOVER</w:t>
              </w:r>
            </w:hyperlink>
            <w:r w:rsidR="004C05FE" w:rsidRPr="00036F63">
              <w:rPr>
                <w:b/>
                <w:bCs/>
                <w:sz w:val="22"/>
                <w:szCs w:val="22"/>
              </w:rPr>
              <w:t xml:space="preserve"> </w:t>
            </w:r>
            <w:r w:rsidRPr="00036F63">
              <w:rPr>
                <w:b/>
                <w:bCs/>
                <w:sz w:val="22"/>
                <w:szCs w:val="22"/>
              </w:rPr>
              <w:t>BİRİM KOORDİNATÖRÜ</w:t>
            </w:r>
          </w:p>
          <w:p w14:paraId="24D6382F" w14:textId="660BD70B" w:rsidR="006446DA" w:rsidRPr="004738BD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12E5D7EF" w14:textId="77777777" w:rsidTr="001322FA">
        <w:trPr>
          <w:trHeight w:val="643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2EE733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Aysun ÜNAL (Hemşirelik Bölüm)</w:t>
            </w:r>
          </w:p>
          <w:p w14:paraId="434A427F" w14:textId="378F4904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 (Çocuk Gelişimi Bölümü)</w:t>
            </w:r>
          </w:p>
        </w:tc>
      </w:tr>
      <w:tr w:rsidR="00F85C59" w:rsidRPr="009D6B52" w14:paraId="1EAC7C4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520B93B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</w:pPr>
            <w:proofErr w:type="gramStart"/>
            <w:r w:rsidRPr="00036F63">
              <w:rPr>
                <w:b/>
                <w:bCs/>
                <w:sz w:val="22"/>
                <w:szCs w:val="22"/>
              </w:rPr>
              <w:t>MEVLANA</w:t>
            </w:r>
            <w:proofErr w:type="gramEnd"/>
            <w:r w:rsidRPr="00036F63">
              <w:rPr>
                <w:b/>
                <w:bCs/>
                <w:sz w:val="22"/>
                <w:szCs w:val="22"/>
              </w:rPr>
              <w:t xml:space="preserve"> </w:t>
            </w: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BİRİM KOORDİNATÖRÜ</w:t>
            </w:r>
          </w:p>
          <w:p w14:paraId="3E7EB9D9" w14:textId="1EDF8D9E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Üyelerin Görev Süresi: 2 yıl- Görev Bitiş Tarihi:24.06.2027</w:t>
            </w:r>
          </w:p>
        </w:tc>
      </w:tr>
      <w:tr w:rsidR="00F85C59" w:rsidRPr="009D6B52" w14:paraId="77DD6D0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2671E9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 xml:space="preserve">Emine ARIKAN </w:t>
            </w:r>
            <w:r w:rsidRPr="00CE444A">
              <w:rPr>
                <w:bCs/>
                <w:color w:val="000000" w:themeColor="text1"/>
                <w:sz w:val="20"/>
                <w:szCs w:val="20"/>
              </w:rPr>
              <w:t>(</w:t>
            </w:r>
            <w:r w:rsidRPr="00CE444A">
              <w:rPr>
                <w:bCs/>
                <w:sz w:val="20"/>
                <w:szCs w:val="20"/>
              </w:rPr>
              <w:t>Hemşirelik Bölüm)</w:t>
            </w:r>
          </w:p>
          <w:p w14:paraId="5A292781" w14:textId="0EF0EB42" w:rsidR="006446DA" w:rsidRPr="00224E4E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proofErr w:type="spellStart"/>
            <w:r w:rsidRPr="00CE444A">
              <w:rPr>
                <w:sz w:val="20"/>
                <w:szCs w:val="20"/>
              </w:rPr>
              <w:t>Kızbes</w:t>
            </w:r>
            <w:proofErr w:type="spellEnd"/>
            <w:r w:rsidRPr="00CE444A">
              <w:rPr>
                <w:sz w:val="20"/>
                <w:szCs w:val="20"/>
              </w:rPr>
              <w:t xml:space="preserve"> Meral KILIÇ </w:t>
            </w:r>
            <w:r w:rsidRPr="00CE444A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2915C3" w:rsidRPr="009D6B52" w14:paraId="5EC61B4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E123EB9" w14:textId="77777777" w:rsidR="002915C3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RABİ BİRİM KOORDİNATÖRÜ</w:t>
            </w:r>
          </w:p>
          <w:p w14:paraId="6C10E24A" w14:textId="0F6E5452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F85C59" w:rsidRPr="009D6B52" w14:paraId="3196639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F0F8D3E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Emine ARIKAN (Hemşirelik Bölümü)</w:t>
            </w:r>
          </w:p>
          <w:p w14:paraId="63B854B4" w14:textId="4B7DFD6C" w:rsidR="006446DA" w:rsidRPr="001322F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Yeşim YURDAKUL (Çocuk Gelişimi Bölümü</w:t>
            </w:r>
            <w:r>
              <w:rPr>
                <w:bCs/>
                <w:sz w:val="20"/>
                <w:szCs w:val="20"/>
              </w:rPr>
              <w:t>)</w:t>
            </w:r>
          </w:p>
        </w:tc>
      </w:tr>
      <w:tr w:rsidR="006F1B13" w:rsidRPr="009D6B52" w14:paraId="18379CE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012A78D" w14:textId="6A165495" w:rsidR="00F612E2" w:rsidRPr="00036F63" w:rsidRDefault="006F1B13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BİRİM DERS KOORDİNATÖRLÜĞÜ </w:t>
            </w:r>
          </w:p>
          <w:p w14:paraId="485C4E60" w14:textId="3425AD53" w:rsidR="00F612E2" w:rsidRPr="009D6B52" w:rsidRDefault="00EB57A1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Üyelerin Görev Süresi: </w:t>
            </w:r>
            <w:r w:rsidR="00F612E2" w:rsidRPr="00036F63">
              <w:rPr>
                <w:b/>
                <w:bCs/>
                <w:sz w:val="22"/>
                <w:szCs w:val="22"/>
              </w:rPr>
              <w:t>Bölüm başkanının görevi sona erdiğinde</w:t>
            </w:r>
          </w:p>
        </w:tc>
      </w:tr>
      <w:tr w:rsidR="006F1B13" w:rsidRPr="009D6B52" w14:paraId="3E42B7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88B3691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9D6B52">
              <w:rPr>
                <w:bCs/>
                <w:sz w:val="20"/>
                <w:szCs w:val="20"/>
              </w:rPr>
              <w:t>Adem</w:t>
            </w:r>
            <w:proofErr w:type="gramEnd"/>
            <w:r w:rsidRPr="009D6B52">
              <w:rPr>
                <w:bCs/>
                <w:sz w:val="20"/>
                <w:szCs w:val="20"/>
              </w:rPr>
              <w:t xml:space="preserve"> SÜMEN (Hemşirelik Bölümü)</w:t>
            </w:r>
          </w:p>
          <w:p w14:paraId="7FB91AA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</w:p>
          <w:p w14:paraId="7B41ACB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Betül KARAGÜNLÜ (Öğrenci İşler Personeli)</w:t>
            </w:r>
          </w:p>
          <w:p w14:paraId="218D2149" w14:textId="3B6FE5C9" w:rsidR="006446DA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Onur ÇAM (Öğrenci İşler Personeli)</w:t>
            </w:r>
          </w:p>
        </w:tc>
      </w:tr>
      <w:tr w:rsidR="006F1B13" w:rsidRPr="009D6B52" w14:paraId="6782810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BD9ED0" w14:textId="56F2654E" w:rsidR="00C617B1" w:rsidRPr="00036F63" w:rsidRDefault="006F1B13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TOPLUMSAL DESTEK PROJELERİ KOORDİNATÖRÜ</w:t>
            </w:r>
          </w:p>
        </w:tc>
      </w:tr>
      <w:tr w:rsidR="006F1B13" w:rsidRPr="009D6B52" w14:paraId="5EF7906D" w14:textId="77777777" w:rsidTr="001322FA">
        <w:trPr>
          <w:trHeight w:val="734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9DDAB8" w14:textId="77777777" w:rsidR="006F1B13" w:rsidRPr="005B2545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Emine ARIKAN (Başkan)</w:t>
            </w:r>
          </w:p>
          <w:p w14:paraId="06DC7626" w14:textId="10530873" w:rsidR="006F1B13" w:rsidRPr="005B2545" w:rsidRDefault="00CC4B4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5B2545">
              <w:rPr>
                <w:sz w:val="20"/>
                <w:szCs w:val="20"/>
              </w:rPr>
              <w:t>Kızbes</w:t>
            </w:r>
            <w:proofErr w:type="spellEnd"/>
            <w:r w:rsidRPr="005B2545">
              <w:rPr>
                <w:sz w:val="20"/>
                <w:szCs w:val="20"/>
              </w:rPr>
              <w:t xml:space="preserve"> Meral KILIÇ</w:t>
            </w:r>
            <w:r w:rsidR="006F1B13" w:rsidRPr="005B2545">
              <w:rPr>
                <w:bCs/>
                <w:sz w:val="20"/>
                <w:szCs w:val="20"/>
              </w:rPr>
              <w:t xml:space="preserve"> (Çocuk Gelişimi Bölümü)</w:t>
            </w:r>
          </w:p>
          <w:p w14:paraId="7DEE5FAD" w14:textId="77777777" w:rsidR="00CC4B49" w:rsidRPr="005B2545" w:rsidRDefault="00CC4B49" w:rsidP="00CC4B49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Yeşim YURDAKUL (Çocuk Gelişimi Bölümü)</w:t>
            </w:r>
          </w:p>
          <w:p w14:paraId="7A455024" w14:textId="0928F25B" w:rsidR="00CC4B49" w:rsidRPr="005B2545" w:rsidRDefault="00CC4B49" w:rsidP="00CC4B49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Utku BEYAZIT </w:t>
            </w:r>
            <w:r w:rsidRPr="005B2545">
              <w:rPr>
                <w:bCs/>
                <w:sz w:val="20"/>
                <w:szCs w:val="20"/>
              </w:rPr>
              <w:t>(Çocuk Gelişimi Bölümü)</w:t>
            </w:r>
          </w:p>
          <w:p w14:paraId="52AD5736" w14:textId="4280F462" w:rsidR="006F1B13" w:rsidRPr="00CC4B49" w:rsidRDefault="00CC4B49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5B2545">
              <w:rPr>
                <w:bCs/>
                <w:sz w:val="20"/>
                <w:szCs w:val="20"/>
              </w:rPr>
              <w:t>Öğr. Gör. Dr. Bahar AKSOY</w:t>
            </w:r>
            <w:r w:rsidR="00A6296F" w:rsidRPr="005B2545">
              <w:rPr>
                <w:bCs/>
                <w:sz w:val="20"/>
                <w:szCs w:val="20"/>
              </w:rPr>
              <w:t xml:space="preserve"> </w:t>
            </w:r>
            <w:r w:rsidR="00A6296F" w:rsidRPr="005B2545">
              <w:rPr>
                <w:bCs/>
                <w:sz w:val="20"/>
                <w:szCs w:val="20"/>
              </w:rPr>
              <w:t>(Hemşirelik Bölümü)</w:t>
            </w:r>
          </w:p>
        </w:tc>
      </w:tr>
      <w:tr w:rsidR="006F1B13" w:rsidRPr="009D6B52" w14:paraId="450DF6F7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111704C" w14:textId="081837F1" w:rsidR="006F1B13" w:rsidRPr="00036F63" w:rsidRDefault="006F1B1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BİRİM RİSK KOORDİNATÖRÜ</w:t>
            </w:r>
          </w:p>
        </w:tc>
      </w:tr>
      <w:tr w:rsidR="006F1B13" w:rsidRPr="009D6B52" w14:paraId="4A39EBC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CAFC33" w14:textId="11D1E376" w:rsidR="006F1B13" w:rsidRPr="00224E4E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Emine ARIKAN</w:t>
            </w:r>
          </w:p>
        </w:tc>
      </w:tr>
      <w:tr w:rsidR="004738BD" w:rsidRPr="009D6B52" w14:paraId="6CCC35D3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66F55509" w14:textId="2D31F6E6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URULLAR</w:t>
            </w:r>
          </w:p>
        </w:tc>
      </w:tr>
      <w:tr w:rsidR="006F1B13" w:rsidRPr="009D6B52" w14:paraId="5EEF324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C6662F5" w14:textId="49E293F0" w:rsidR="006F1B13" w:rsidRPr="00036F63" w:rsidRDefault="006F1B13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KARİYER MERKEZİ TEMSİLCİLİĞ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6F1B13" w:rsidRPr="009D6B52" w14:paraId="46A19BA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9680557" w14:textId="56D2E029" w:rsidR="006F1B13" w:rsidRPr="007D21F3" w:rsidRDefault="006F1B13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7D21F3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proofErr w:type="gramStart"/>
            <w:r w:rsidRPr="007D21F3">
              <w:rPr>
                <w:bCs/>
                <w:color w:val="000000" w:themeColor="text1"/>
                <w:sz w:val="20"/>
                <w:szCs w:val="20"/>
              </w:rPr>
              <w:t>Adem</w:t>
            </w:r>
            <w:proofErr w:type="gramEnd"/>
            <w:r w:rsidRPr="007D21F3">
              <w:rPr>
                <w:bCs/>
                <w:color w:val="000000" w:themeColor="text1"/>
                <w:sz w:val="20"/>
                <w:szCs w:val="20"/>
              </w:rPr>
              <w:t xml:space="preserve"> SÜMEN </w:t>
            </w:r>
          </w:p>
        </w:tc>
      </w:tr>
      <w:tr w:rsidR="003C5BA4" w:rsidRPr="009D6B52" w14:paraId="24F65291" w14:textId="77777777" w:rsidTr="001322FA">
        <w:trPr>
          <w:gridBefore w:val="1"/>
          <w:wBefore w:w="10" w:type="dxa"/>
          <w:trHeight w:val="257"/>
        </w:trPr>
        <w:tc>
          <w:tcPr>
            <w:tcW w:w="9913" w:type="dxa"/>
            <w:gridSpan w:val="4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D88D23E" w14:textId="405A4CC9" w:rsidR="003C5BA4" w:rsidRPr="00036F63" w:rsidRDefault="003C5BA4" w:rsidP="001322FA">
            <w:pPr>
              <w:tabs>
                <w:tab w:val="left" w:pos="5292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ACİL </w:t>
            </w:r>
            <w:r w:rsidR="0007572A" w:rsidRPr="00036F63">
              <w:rPr>
                <w:b/>
                <w:bCs/>
                <w:sz w:val="22"/>
                <w:szCs w:val="22"/>
              </w:rPr>
              <w:t>YARDIM-</w:t>
            </w:r>
            <w:r w:rsidRPr="00036F63">
              <w:rPr>
                <w:b/>
                <w:bCs/>
                <w:sz w:val="22"/>
                <w:szCs w:val="22"/>
              </w:rPr>
              <w:t xml:space="preserve"> AFET YÖNETİMİ EKİB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EB57A1" w:rsidRPr="00036F63">
              <w:rPr>
                <w:b/>
                <w:bCs/>
                <w:color w:val="000000" w:themeColor="text1"/>
                <w:sz w:val="22"/>
                <w:szCs w:val="22"/>
              </w:rPr>
              <w:tab/>
            </w:r>
          </w:p>
        </w:tc>
      </w:tr>
      <w:tr w:rsidR="003C5BA4" w:rsidRPr="009D6B52" w14:paraId="2044D031" w14:textId="77777777" w:rsidTr="001322FA">
        <w:trPr>
          <w:gridBefore w:val="1"/>
          <w:wBefore w:w="10" w:type="dxa"/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8CA4771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Acil Durum Yöneticis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3236776" w14:textId="10B9C092" w:rsidR="003C5BA4" w:rsidRPr="00224E4E" w:rsidRDefault="00C04311" w:rsidP="001322FA">
            <w:pPr>
              <w:spacing w:line="360" w:lineRule="auto"/>
              <w:contextualSpacing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</w:t>
            </w:r>
            <w:r w:rsidR="00FE4D54" w:rsidRPr="00224E4E">
              <w:rPr>
                <w:bCs/>
                <w:sz w:val="20"/>
                <w:szCs w:val="20"/>
              </w:rPr>
              <w:t xml:space="preserve">oç. Dr. </w:t>
            </w:r>
            <w:r w:rsidR="00B1425C" w:rsidRPr="00224E4E">
              <w:rPr>
                <w:bCs/>
                <w:sz w:val="20"/>
                <w:szCs w:val="20"/>
              </w:rPr>
              <w:t>Aysun ÜNAL</w:t>
            </w:r>
            <w:r w:rsidR="00E00D0C" w:rsidRPr="00224E4E">
              <w:rPr>
                <w:bCs/>
                <w:sz w:val="20"/>
                <w:szCs w:val="20"/>
              </w:rPr>
              <w:t xml:space="preserve"> </w:t>
            </w:r>
            <w:r w:rsidR="003B686B" w:rsidRPr="00224E4E">
              <w:rPr>
                <w:bCs/>
                <w:sz w:val="20"/>
                <w:szCs w:val="20"/>
              </w:rPr>
              <w:t xml:space="preserve">(Personel İşlerinden Sorumlu Dekan Yardımcısı) </w:t>
            </w:r>
          </w:p>
        </w:tc>
      </w:tr>
      <w:tr w:rsidR="003C5BA4" w:rsidRPr="009D6B52" w14:paraId="77519C99" w14:textId="77777777" w:rsidTr="001322FA">
        <w:trPr>
          <w:gridBefore w:val="1"/>
          <w:wBefore w:w="10" w:type="dxa"/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AF3B5BB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lastRenderedPageBreak/>
              <w:t xml:space="preserve">Yangın Söndürme ve Kurtarma Ekibi 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9FE5390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>Araş. Gör. Ayşe Gül AYDIN</w:t>
            </w:r>
          </w:p>
          <w:p w14:paraId="6CD89DEA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Fakülte Sekreteri Nadir CEYLAN</w:t>
            </w:r>
          </w:p>
          <w:p w14:paraId="4D2F1BB5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İdari Mali İşler Personeli Hamide SONGUR </w:t>
            </w:r>
          </w:p>
          <w:p w14:paraId="2346D8C8" w14:textId="4C6B3991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enci İşleri Personeli Betül </w:t>
            </w:r>
            <w:r w:rsidR="00D81872" w:rsidRPr="009D6B52">
              <w:rPr>
                <w:bCs/>
                <w:sz w:val="20"/>
                <w:szCs w:val="20"/>
              </w:rPr>
              <w:t>KARAGÜNLÜ</w:t>
            </w:r>
          </w:p>
          <w:p w14:paraId="6FF724F4" w14:textId="77777777" w:rsidR="003C5BA4" w:rsidRPr="009D6B52" w:rsidRDefault="003C5BA4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Teknisyen Hasan ACARLI</w:t>
            </w:r>
          </w:p>
        </w:tc>
      </w:tr>
      <w:tr w:rsidR="003C5BA4" w:rsidRPr="009D6B52" w14:paraId="59130A7E" w14:textId="77777777" w:rsidTr="001322FA">
        <w:trPr>
          <w:gridBefore w:val="1"/>
          <w:wBefore w:w="10" w:type="dxa"/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F1927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Koruma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5150746" w14:textId="1D615F2E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 xml:space="preserve">Gamze </w:t>
            </w:r>
            <w:r w:rsidR="00DA0409" w:rsidRPr="009D6B52">
              <w:rPr>
                <w:bCs/>
                <w:sz w:val="20"/>
                <w:szCs w:val="20"/>
              </w:rPr>
              <w:t>YAVAŞ</w:t>
            </w:r>
          </w:p>
          <w:p w14:paraId="42C4FA8C" w14:textId="54BBB39C" w:rsidR="003C5BA4" w:rsidRPr="009D6B52" w:rsidRDefault="00224E4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="003C5BA4" w:rsidRPr="009D6B52">
              <w:rPr>
                <w:bCs/>
                <w:sz w:val="20"/>
                <w:szCs w:val="20"/>
              </w:rPr>
              <w:t xml:space="preserve">Emine </w:t>
            </w:r>
            <w:r w:rsidR="001C15FB" w:rsidRPr="009D6B52">
              <w:rPr>
                <w:bCs/>
                <w:sz w:val="20"/>
                <w:szCs w:val="20"/>
              </w:rPr>
              <w:t>ARIKAN</w:t>
            </w:r>
          </w:p>
          <w:p w14:paraId="19CC98EA" w14:textId="27E46402" w:rsidR="0005551B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Öğr. Gör. Ülkü ÖZER ARSLAN</w:t>
            </w:r>
          </w:p>
        </w:tc>
      </w:tr>
      <w:tr w:rsidR="003C5BA4" w:rsidRPr="009D6B52" w14:paraId="3066CD3D" w14:textId="77777777" w:rsidTr="001322FA">
        <w:trPr>
          <w:gridBefore w:val="1"/>
          <w:wBefore w:w="10" w:type="dxa"/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A867A89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İlk Yardım Ekibi</w:t>
            </w:r>
          </w:p>
          <w:p w14:paraId="2417AFCA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BBF9FF1" w14:textId="0B969071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Seçil TAYLAN</w:t>
            </w:r>
          </w:p>
          <w:p w14:paraId="5B07326D" w14:textId="60F8BBD5" w:rsidR="008B75A2" w:rsidRPr="009D6B52" w:rsidRDefault="0065196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Aysun ÜNAL</w:t>
            </w:r>
          </w:p>
          <w:p w14:paraId="4055A34E" w14:textId="7058A71B" w:rsidR="00A726A9" w:rsidRPr="009D6B52" w:rsidRDefault="00A726A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. Gör. </w:t>
            </w:r>
            <w:r w:rsidR="0065196C" w:rsidRPr="009D6B52">
              <w:rPr>
                <w:bCs/>
                <w:color w:val="000000" w:themeColor="text1"/>
                <w:sz w:val="20"/>
                <w:szCs w:val="20"/>
              </w:rPr>
              <w:t xml:space="preserve">Dr. </w:t>
            </w:r>
            <w:r w:rsidRPr="009D6B52">
              <w:rPr>
                <w:bCs/>
                <w:sz w:val="20"/>
                <w:szCs w:val="20"/>
              </w:rPr>
              <w:t>Seda Cansu YENİĞÜN</w:t>
            </w:r>
          </w:p>
        </w:tc>
      </w:tr>
      <w:tr w:rsidR="003C5BA4" w:rsidRPr="009D6B52" w14:paraId="40CCBF89" w14:textId="77777777" w:rsidTr="001322FA">
        <w:trPr>
          <w:gridBefore w:val="1"/>
          <w:wBefore w:w="10" w:type="dxa"/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DC783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Haberleşme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7E14EED" w14:textId="77777777" w:rsidR="00C617B1" w:rsidRDefault="00C617B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Doç. Dr. </w:t>
            </w:r>
            <w:r>
              <w:rPr>
                <w:bCs/>
                <w:sz w:val="20"/>
                <w:szCs w:val="20"/>
              </w:rPr>
              <w:t>İlknur ÖZKAN</w:t>
            </w:r>
          </w:p>
          <w:p w14:paraId="762F9A45" w14:textId="2D2F3A6E" w:rsidR="003C5BA4" w:rsidRPr="009D6B52" w:rsidRDefault="003D6A0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</w:t>
            </w:r>
            <w:r w:rsidR="003C5BA4" w:rsidRPr="009D6B52">
              <w:rPr>
                <w:bCs/>
                <w:sz w:val="20"/>
                <w:szCs w:val="20"/>
              </w:rPr>
              <w:t xml:space="preserve"> Dr. </w:t>
            </w:r>
            <w:proofErr w:type="gramStart"/>
            <w:r w:rsidR="003C5BA4" w:rsidRPr="009D6B52">
              <w:rPr>
                <w:bCs/>
                <w:sz w:val="20"/>
                <w:szCs w:val="20"/>
              </w:rPr>
              <w:t>Adem</w:t>
            </w:r>
            <w:proofErr w:type="gramEnd"/>
            <w:r w:rsidR="003C5BA4" w:rsidRPr="009D6B52">
              <w:rPr>
                <w:bCs/>
                <w:sz w:val="20"/>
                <w:szCs w:val="20"/>
              </w:rPr>
              <w:t xml:space="preserve"> SÜMEN</w:t>
            </w:r>
          </w:p>
          <w:p w14:paraId="48B98924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Mehmet GÖKYAR</w:t>
            </w:r>
          </w:p>
          <w:p w14:paraId="1B3E5197" w14:textId="41EA9BCD" w:rsidR="008B75A2" w:rsidRPr="009D6B52" w:rsidRDefault="008B75A2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Onur ÇAM</w:t>
            </w:r>
          </w:p>
        </w:tc>
      </w:tr>
    </w:tbl>
    <w:p w14:paraId="15A56F97" w14:textId="2C2F2C29" w:rsidR="00780E16" w:rsidRPr="009D6B52" w:rsidRDefault="00780E16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9D6B52" w14:paraId="73BFD18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205DEC" w14:textId="2FF0F69E" w:rsidR="00BB3486" w:rsidRPr="00036F63" w:rsidRDefault="00BB3486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 xml:space="preserve">ENGELLİ ÖĞRENCİ DANIŞMANLIĞI </w:t>
            </w:r>
          </w:p>
        </w:tc>
      </w:tr>
      <w:tr w:rsidR="00BB3486" w:rsidRPr="009D6B52" w14:paraId="1E2C6BC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5A16E0" w14:textId="076AA7BF" w:rsidR="00BB3486" w:rsidRPr="009D6B52" w:rsidRDefault="003D0FC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 Dr. Fatma Dilek TURAN</w:t>
            </w:r>
          </w:p>
        </w:tc>
      </w:tr>
    </w:tbl>
    <w:p w14:paraId="65189A6F" w14:textId="15A90AEF" w:rsidR="007A2B41" w:rsidRPr="009D6B52" w:rsidRDefault="007A2B41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9D6B52" w14:paraId="66ABE473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5743897" w14:textId="77777777" w:rsidR="00626BD0" w:rsidRPr="00036F63" w:rsidRDefault="00626BD0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KÜLTE AKADEMİK KURUL RAPORTÖRÜ</w:t>
            </w:r>
          </w:p>
        </w:tc>
      </w:tr>
      <w:tr w:rsidR="00D92930" w:rsidRPr="009D6B52" w14:paraId="11486CB9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B6809AF" w14:textId="12BC56E0" w:rsidR="00626BD0" w:rsidRPr="009D6B52" w:rsidRDefault="00F44DEA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</w:tbl>
    <w:p w14:paraId="61FA0C20" w14:textId="68160B65" w:rsidR="00997E40" w:rsidRPr="009D6B52" w:rsidRDefault="00997E40" w:rsidP="009D6B52">
      <w:pPr>
        <w:rPr>
          <w:color w:val="FF0000"/>
          <w:sz w:val="20"/>
          <w:szCs w:val="20"/>
        </w:rPr>
      </w:pPr>
    </w:p>
    <w:sectPr w:rsidR="00997E40" w:rsidRPr="009D6B52" w:rsidSect="009D6B52">
      <w:footerReference w:type="even" r:id="rId12"/>
      <w:footerReference w:type="default" r:id="rId13"/>
      <w:pgSz w:w="11906" w:h="16838"/>
      <w:pgMar w:top="709" w:right="1417" w:bottom="142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F2AC8E" w14:textId="77777777" w:rsidR="009D6332" w:rsidRDefault="009D6332">
      <w:r>
        <w:separator/>
      </w:r>
    </w:p>
  </w:endnote>
  <w:endnote w:type="continuationSeparator" w:id="0">
    <w:p w14:paraId="6FC0895B" w14:textId="77777777" w:rsidR="009D6332" w:rsidRDefault="009D6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EFDEE" w14:textId="70D8567A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D6B52">
      <w:rPr>
        <w:rStyle w:val="SayfaNumaras"/>
        <w:noProof/>
      </w:rPr>
      <w:t>4</w: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54454"/>
      <w:docPartObj>
        <w:docPartGallery w:val="Page Numbers (Bottom of Page)"/>
        <w:docPartUnique/>
      </w:docPartObj>
    </w:sdtPr>
    <w:sdtContent>
      <w:p w14:paraId="426CC303" w14:textId="55654E78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776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0EB2FD" w14:textId="77777777" w:rsidR="009D6332" w:rsidRDefault="009D6332">
      <w:r>
        <w:separator/>
      </w:r>
    </w:p>
  </w:footnote>
  <w:footnote w:type="continuationSeparator" w:id="0">
    <w:p w14:paraId="67F2D43A" w14:textId="77777777" w:rsidR="009D6332" w:rsidRDefault="009D6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810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14447"/>
    <w:rsid w:val="00017FE3"/>
    <w:rsid w:val="00035395"/>
    <w:rsid w:val="00036F63"/>
    <w:rsid w:val="00037492"/>
    <w:rsid w:val="000421E6"/>
    <w:rsid w:val="00042A4D"/>
    <w:rsid w:val="0004658E"/>
    <w:rsid w:val="0005551B"/>
    <w:rsid w:val="00065702"/>
    <w:rsid w:val="00070459"/>
    <w:rsid w:val="00073BC9"/>
    <w:rsid w:val="0007572A"/>
    <w:rsid w:val="00082866"/>
    <w:rsid w:val="00084B48"/>
    <w:rsid w:val="000864B4"/>
    <w:rsid w:val="00092301"/>
    <w:rsid w:val="00094391"/>
    <w:rsid w:val="000B3D5E"/>
    <w:rsid w:val="000B5E29"/>
    <w:rsid w:val="000D41A5"/>
    <w:rsid w:val="000D6B0C"/>
    <w:rsid w:val="000E0E8B"/>
    <w:rsid w:val="000E6742"/>
    <w:rsid w:val="000F1121"/>
    <w:rsid w:val="000F2C70"/>
    <w:rsid w:val="000F403A"/>
    <w:rsid w:val="000F7B2B"/>
    <w:rsid w:val="00117F56"/>
    <w:rsid w:val="00122F5C"/>
    <w:rsid w:val="001311F3"/>
    <w:rsid w:val="001322FA"/>
    <w:rsid w:val="00144449"/>
    <w:rsid w:val="001452FF"/>
    <w:rsid w:val="0014575A"/>
    <w:rsid w:val="00146441"/>
    <w:rsid w:val="00147003"/>
    <w:rsid w:val="0015516C"/>
    <w:rsid w:val="00172EBA"/>
    <w:rsid w:val="00176DAE"/>
    <w:rsid w:val="00182235"/>
    <w:rsid w:val="0018477D"/>
    <w:rsid w:val="00193F65"/>
    <w:rsid w:val="00194C24"/>
    <w:rsid w:val="001A1827"/>
    <w:rsid w:val="001A5FB3"/>
    <w:rsid w:val="001A607C"/>
    <w:rsid w:val="001B1B36"/>
    <w:rsid w:val="001B461E"/>
    <w:rsid w:val="001B5FA5"/>
    <w:rsid w:val="001C142E"/>
    <w:rsid w:val="001C15FB"/>
    <w:rsid w:val="001D0A04"/>
    <w:rsid w:val="001D4D18"/>
    <w:rsid w:val="001E1FBE"/>
    <w:rsid w:val="001F1BF7"/>
    <w:rsid w:val="001F270C"/>
    <w:rsid w:val="001F3E50"/>
    <w:rsid w:val="001F4C99"/>
    <w:rsid w:val="00203E66"/>
    <w:rsid w:val="00205AEA"/>
    <w:rsid w:val="00210E7E"/>
    <w:rsid w:val="00212449"/>
    <w:rsid w:val="0021615A"/>
    <w:rsid w:val="00224D40"/>
    <w:rsid w:val="00224E4E"/>
    <w:rsid w:val="00226B24"/>
    <w:rsid w:val="002313C9"/>
    <w:rsid w:val="00234BFA"/>
    <w:rsid w:val="00235329"/>
    <w:rsid w:val="00243C35"/>
    <w:rsid w:val="002536F9"/>
    <w:rsid w:val="0026109C"/>
    <w:rsid w:val="00262651"/>
    <w:rsid w:val="00267338"/>
    <w:rsid w:val="002708CC"/>
    <w:rsid w:val="00284503"/>
    <w:rsid w:val="00287382"/>
    <w:rsid w:val="00290749"/>
    <w:rsid w:val="002915C3"/>
    <w:rsid w:val="002954E1"/>
    <w:rsid w:val="00297540"/>
    <w:rsid w:val="002A3FB1"/>
    <w:rsid w:val="002B53EA"/>
    <w:rsid w:val="002D15B7"/>
    <w:rsid w:val="002E0C98"/>
    <w:rsid w:val="002E352F"/>
    <w:rsid w:val="002E53E9"/>
    <w:rsid w:val="002E563D"/>
    <w:rsid w:val="00314261"/>
    <w:rsid w:val="00317A6C"/>
    <w:rsid w:val="0033270D"/>
    <w:rsid w:val="00334D34"/>
    <w:rsid w:val="003427D7"/>
    <w:rsid w:val="00344A83"/>
    <w:rsid w:val="00364957"/>
    <w:rsid w:val="003649D5"/>
    <w:rsid w:val="00366ECE"/>
    <w:rsid w:val="003728AA"/>
    <w:rsid w:val="00374F65"/>
    <w:rsid w:val="00382135"/>
    <w:rsid w:val="003868ED"/>
    <w:rsid w:val="0039189B"/>
    <w:rsid w:val="003938CE"/>
    <w:rsid w:val="00397990"/>
    <w:rsid w:val="003A0297"/>
    <w:rsid w:val="003A0BE0"/>
    <w:rsid w:val="003B0A36"/>
    <w:rsid w:val="003B2B56"/>
    <w:rsid w:val="003B67C5"/>
    <w:rsid w:val="003B686B"/>
    <w:rsid w:val="003C50EE"/>
    <w:rsid w:val="003C5BA4"/>
    <w:rsid w:val="003D0FCA"/>
    <w:rsid w:val="003D6807"/>
    <w:rsid w:val="003D6A0B"/>
    <w:rsid w:val="003F1E40"/>
    <w:rsid w:val="003F24E4"/>
    <w:rsid w:val="003F4387"/>
    <w:rsid w:val="003F75A1"/>
    <w:rsid w:val="004028C1"/>
    <w:rsid w:val="0040458D"/>
    <w:rsid w:val="00404612"/>
    <w:rsid w:val="00407AA8"/>
    <w:rsid w:val="004165E4"/>
    <w:rsid w:val="00417F6E"/>
    <w:rsid w:val="00421092"/>
    <w:rsid w:val="00426FED"/>
    <w:rsid w:val="004337D3"/>
    <w:rsid w:val="00434CA8"/>
    <w:rsid w:val="00441C09"/>
    <w:rsid w:val="00445365"/>
    <w:rsid w:val="004460DB"/>
    <w:rsid w:val="00447768"/>
    <w:rsid w:val="0045295A"/>
    <w:rsid w:val="00461632"/>
    <w:rsid w:val="00461D56"/>
    <w:rsid w:val="004621B3"/>
    <w:rsid w:val="00465B95"/>
    <w:rsid w:val="00470672"/>
    <w:rsid w:val="004738BD"/>
    <w:rsid w:val="00477F2C"/>
    <w:rsid w:val="00480741"/>
    <w:rsid w:val="00480AB6"/>
    <w:rsid w:val="00487FA7"/>
    <w:rsid w:val="004976E8"/>
    <w:rsid w:val="004A063A"/>
    <w:rsid w:val="004C05FE"/>
    <w:rsid w:val="004C068D"/>
    <w:rsid w:val="004C3E92"/>
    <w:rsid w:val="004D299A"/>
    <w:rsid w:val="004D6080"/>
    <w:rsid w:val="004E0C6C"/>
    <w:rsid w:val="004E569C"/>
    <w:rsid w:val="00500B65"/>
    <w:rsid w:val="005117D0"/>
    <w:rsid w:val="005175E5"/>
    <w:rsid w:val="005203C2"/>
    <w:rsid w:val="00521B2B"/>
    <w:rsid w:val="00521C5B"/>
    <w:rsid w:val="00522AD1"/>
    <w:rsid w:val="00526B61"/>
    <w:rsid w:val="00534AF5"/>
    <w:rsid w:val="00540034"/>
    <w:rsid w:val="00546F56"/>
    <w:rsid w:val="0054768E"/>
    <w:rsid w:val="005540C4"/>
    <w:rsid w:val="00555232"/>
    <w:rsid w:val="005660F8"/>
    <w:rsid w:val="005716D4"/>
    <w:rsid w:val="00574CB7"/>
    <w:rsid w:val="005776D9"/>
    <w:rsid w:val="005879AF"/>
    <w:rsid w:val="00590F8E"/>
    <w:rsid w:val="00592DD3"/>
    <w:rsid w:val="00596E58"/>
    <w:rsid w:val="005A21F3"/>
    <w:rsid w:val="005B2545"/>
    <w:rsid w:val="005C22E7"/>
    <w:rsid w:val="005D0AC5"/>
    <w:rsid w:val="005D2848"/>
    <w:rsid w:val="005E3176"/>
    <w:rsid w:val="005F665D"/>
    <w:rsid w:val="006027BF"/>
    <w:rsid w:val="006043B4"/>
    <w:rsid w:val="0060570B"/>
    <w:rsid w:val="00612598"/>
    <w:rsid w:val="0062066E"/>
    <w:rsid w:val="00621A1C"/>
    <w:rsid w:val="00626425"/>
    <w:rsid w:val="00626BD0"/>
    <w:rsid w:val="00630B59"/>
    <w:rsid w:val="0063208B"/>
    <w:rsid w:val="00632C79"/>
    <w:rsid w:val="0063528E"/>
    <w:rsid w:val="006446DA"/>
    <w:rsid w:val="0065196C"/>
    <w:rsid w:val="006530E6"/>
    <w:rsid w:val="00657E62"/>
    <w:rsid w:val="00660781"/>
    <w:rsid w:val="0066119A"/>
    <w:rsid w:val="00670DE8"/>
    <w:rsid w:val="00673AF1"/>
    <w:rsid w:val="00676A06"/>
    <w:rsid w:val="00676A6E"/>
    <w:rsid w:val="006A0AA0"/>
    <w:rsid w:val="006A0CC7"/>
    <w:rsid w:val="006A31F9"/>
    <w:rsid w:val="006A5D30"/>
    <w:rsid w:val="006B32BD"/>
    <w:rsid w:val="006B32C1"/>
    <w:rsid w:val="006B3B6F"/>
    <w:rsid w:val="006B6763"/>
    <w:rsid w:val="006C07F0"/>
    <w:rsid w:val="006D4E62"/>
    <w:rsid w:val="006F1B13"/>
    <w:rsid w:val="006F2FFA"/>
    <w:rsid w:val="00700CF2"/>
    <w:rsid w:val="00702B3A"/>
    <w:rsid w:val="00702F75"/>
    <w:rsid w:val="0071678C"/>
    <w:rsid w:val="007251B3"/>
    <w:rsid w:val="00731143"/>
    <w:rsid w:val="00734468"/>
    <w:rsid w:val="00736C45"/>
    <w:rsid w:val="00743079"/>
    <w:rsid w:val="00747089"/>
    <w:rsid w:val="0074765A"/>
    <w:rsid w:val="00761DC5"/>
    <w:rsid w:val="00780E16"/>
    <w:rsid w:val="007815E8"/>
    <w:rsid w:val="007826BD"/>
    <w:rsid w:val="00786F90"/>
    <w:rsid w:val="007901A1"/>
    <w:rsid w:val="00794AEB"/>
    <w:rsid w:val="007969E5"/>
    <w:rsid w:val="007A2B41"/>
    <w:rsid w:val="007A2C06"/>
    <w:rsid w:val="007B0470"/>
    <w:rsid w:val="007B5D82"/>
    <w:rsid w:val="007B716C"/>
    <w:rsid w:val="007C3BAC"/>
    <w:rsid w:val="007C47F5"/>
    <w:rsid w:val="007C75C8"/>
    <w:rsid w:val="007D1F0C"/>
    <w:rsid w:val="007D21F3"/>
    <w:rsid w:val="007D388D"/>
    <w:rsid w:val="007E36B8"/>
    <w:rsid w:val="007E5B4E"/>
    <w:rsid w:val="007E5E51"/>
    <w:rsid w:val="007E6AE9"/>
    <w:rsid w:val="007F1178"/>
    <w:rsid w:val="007F27DC"/>
    <w:rsid w:val="007F3D91"/>
    <w:rsid w:val="007F540B"/>
    <w:rsid w:val="008067E9"/>
    <w:rsid w:val="008106B0"/>
    <w:rsid w:val="008112A7"/>
    <w:rsid w:val="0081228B"/>
    <w:rsid w:val="00826F3F"/>
    <w:rsid w:val="00831B7A"/>
    <w:rsid w:val="00835ADC"/>
    <w:rsid w:val="008369D3"/>
    <w:rsid w:val="00837A2A"/>
    <w:rsid w:val="00837FB3"/>
    <w:rsid w:val="008418C3"/>
    <w:rsid w:val="00843475"/>
    <w:rsid w:val="00850EE2"/>
    <w:rsid w:val="00852FDD"/>
    <w:rsid w:val="008558D3"/>
    <w:rsid w:val="00870FA4"/>
    <w:rsid w:val="008807AE"/>
    <w:rsid w:val="0089064C"/>
    <w:rsid w:val="00890766"/>
    <w:rsid w:val="00894CF0"/>
    <w:rsid w:val="008A36BC"/>
    <w:rsid w:val="008B75A2"/>
    <w:rsid w:val="008D2894"/>
    <w:rsid w:val="008D35DA"/>
    <w:rsid w:val="008D3604"/>
    <w:rsid w:val="008D575F"/>
    <w:rsid w:val="008D6F52"/>
    <w:rsid w:val="008E0D07"/>
    <w:rsid w:val="008E46BA"/>
    <w:rsid w:val="008E6AEC"/>
    <w:rsid w:val="008E7EB8"/>
    <w:rsid w:val="00903A05"/>
    <w:rsid w:val="00905447"/>
    <w:rsid w:val="00911A9B"/>
    <w:rsid w:val="00912FDF"/>
    <w:rsid w:val="00922A6B"/>
    <w:rsid w:val="009246DF"/>
    <w:rsid w:val="009368FB"/>
    <w:rsid w:val="00936F6A"/>
    <w:rsid w:val="00944953"/>
    <w:rsid w:val="00947A21"/>
    <w:rsid w:val="00953FBC"/>
    <w:rsid w:val="00955E7D"/>
    <w:rsid w:val="00967461"/>
    <w:rsid w:val="0097050F"/>
    <w:rsid w:val="00971FDE"/>
    <w:rsid w:val="00974287"/>
    <w:rsid w:val="00982EE0"/>
    <w:rsid w:val="00986630"/>
    <w:rsid w:val="00986D50"/>
    <w:rsid w:val="009975D0"/>
    <w:rsid w:val="00997E40"/>
    <w:rsid w:val="009A0D23"/>
    <w:rsid w:val="009A224A"/>
    <w:rsid w:val="009A30E5"/>
    <w:rsid w:val="009B4D7B"/>
    <w:rsid w:val="009B689C"/>
    <w:rsid w:val="009C2CAD"/>
    <w:rsid w:val="009C3FA3"/>
    <w:rsid w:val="009C5860"/>
    <w:rsid w:val="009C7BB7"/>
    <w:rsid w:val="009D27E7"/>
    <w:rsid w:val="009D4FE8"/>
    <w:rsid w:val="009D53EC"/>
    <w:rsid w:val="009D6332"/>
    <w:rsid w:val="009D6B52"/>
    <w:rsid w:val="009F5C53"/>
    <w:rsid w:val="009F60BC"/>
    <w:rsid w:val="00A00E2E"/>
    <w:rsid w:val="00A14572"/>
    <w:rsid w:val="00A17D5A"/>
    <w:rsid w:val="00A227DB"/>
    <w:rsid w:val="00A27BD2"/>
    <w:rsid w:val="00A42A6A"/>
    <w:rsid w:val="00A43C9A"/>
    <w:rsid w:val="00A51AB4"/>
    <w:rsid w:val="00A56AD1"/>
    <w:rsid w:val="00A56C43"/>
    <w:rsid w:val="00A60C03"/>
    <w:rsid w:val="00A6154E"/>
    <w:rsid w:val="00A6296F"/>
    <w:rsid w:val="00A65E16"/>
    <w:rsid w:val="00A71C3E"/>
    <w:rsid w:val="00A726A9"/>
    <w:rsid w:val="00A84910"/>
    <w:rsid w:val="00A85C9B"/>
    <w:rsid w:val="00A85ED7"/>
    <w:rsid w:val="00A92C1A"/>
    <w:rsid w:val="00A93F7A"/>
    <w:rsid w:val="00A95426"/>
    <w:rsid w:val="00A95E6F"/>
    <w:rsid w:val="00A965E8"/>
    <w:rsid w:val="00AA4586"/>
    <w:rsid w:val="00AA5390"/>
    <w:rsid w:val="00AB02A6"/>
    <w:rsid w:val="00AB174C"/>
    <w:rsid w:val="00AC228D"/>
    <w:rsid w:val="00AD24BD"/>
    <w:rsid w:val="00AD5DA7"/>
    <w:rsid w:val="00AE0B81"/>
    <w:rsid w:val="00AF5D94"/>
    <w:rsid w:val="00AF6650"/>
    <w:rsid w:val="00B11327"/>
    <w:rsid w:val="00B1425C"/>
    <w:rsid w:val="00B16122"/>
    <w:rsid w:val="00B1614F"/>
    <w:rsid w:val="00B36FA5"/>
    <w:rsid w:val="00B52AF2"/>
    <w:rsid w:val="00B563AA"/>
    <w:rsid w:val="00B663B0"/>
    <w:rsid w:val="00B71D8B"/>
    <w:rsid w:val="00B71FF6"/>
    <w:rsid w:val="00B83FD0"/>
    <w:rsid w:val="00B8591E"/>
    <w:rsid w:val="00B91BC7"/>
    <w:rsid w:val="00B95778"/>
    <w:rsid w:val="00B96E27"/>
    <w:rsid w:val="00BB2986"/>
    <w:rsid w:val="00BB2A1B"/>
    <w:rsid w:val="00BB3486"/>
    <w:rsid w:val="00BB4419"/>
    <w:rsid w:val="00BD0007"/>
    <w:rsid w:val="00BD3BE6"/>
    <w:rsid w:val="00BD6058"/>
    <w:rsid w:val="00BD6DC1"/>
    <w:rsid w:val="00BE05F2"/>
    <w:rsid w:val="00BE1172"/>
    <w:rsid w:val="00BF166A"/>
    <w:rsid w:val="00BF600A"/>
    <w:rsid w:val="00C04311"/>
    <w:rsid w:val="00C05B58"/>
    <w:rsid w:val="00C068A7"/>
    <w:rsid w:val="00C149AF"/>
    <w:rsid w:val="00C15326"/>
    <w:rsid w:val="00C15637"/>
    <w:rsid w:val="00C200AE"/>
    <w:rsid w:val="00C22A37"/>
    <w:rsid w:val="00C32FBF"/>
    <w:rsid w:val="00C530EB"/>
    <w:rsid w:val="00C53B66"/>
    <w:rsid w:val="00C55810"/>
    <w:rsid w:val="00C617B1"/>
    <w:rsid w:val="00C63658"/>
    <w:rsid w:val="00C7251B"/>
    <w:rsid w:val="00C77823"/>
    <w:rsid w:val="00C82133"/>
    <w:rsid w:val="00C82A33"/>
    <w:rsid w:val="00C96FDB"/>
    <w:rsid w:val="00CA2C34"/>
    <w:rsid w:val="00CA4063"/>
    <w:rsid w:val="00CB1989"/>
    <w:rsid w:val="00CB5846"/>
    <w:rsid w:val="00CC4B49"/>
    <w:rsid w:val="00CC6BF7"/>
    <w:rsid w:val="00CD1936"/>
    <w:rsid w:val="00CE1BC2"/>
    <w:rsid w:val="00CE343F"/>
    <w:rsid w:val="00CF2ECA"/>
    <w:rsid w:val="00D0121D"/>
    <w:rsid w:val="00D0134F"/>
    <w:rsid w:val="00D02D64"/>
    <w:rsid w:val="00D048B0"/>
    <w:rsid w:val="00D05C4E"/>
    <w:rsid w:val="00D071F5"/>
    <w:rsid w:val="00D11A39"/>
    <w:rsid w:val="00D13CBA"/>
    <w:rsid w:val="00D21EBE"/>
    <w:rsid w:val="00D22E8F"/>
    <w:rsid w:val="00D24627"/>
    <w:rsid w:val="00D3155D"/>
    <w:rsid w:val="00D32048"/>
    <w:rsid w:val="00D56EDB"/>
    <w:rsid w:val="00D60DEC"/>
    <w:rsid w:val="00D6156C"/>
    <w:rsid w:val="00D62946"/>
    <w:rsid w:val="00D7440A"/>
    <w:rsid w:val="00D7460D"/>
    <w:rsid w:val="00D757A2"/>
    <w:rsid w:val="00D807F0"/>
    <w:rsid w:val="00D81872"/>
    <w:rsid w:val="00D83042"/>
    <w:rsid w:val="00D85E86"/>
    <w:rsid w:val="00D8627A"/>
    <w:rsid w:val="00D91FD5"/>
    <w:rsid w:val="00D922B4"/>
    <w:rsid w:val="00D92930"/>
    <w:rsid w:val="00DA0409"/>
    <w:rsid w:val="00DA1961"/>
    <w:rsid w:val="00DB2C31"/>
    <w:rsid w:val="00DB3E27"/>
    <w:rsid w:val="00DB67E0"/>
    <w:rsid w:val="00DD1B27"/>
    <w:rsid w:val="00DD6DAA"/>
    <w:rsid w:val="00DE4EDA"/>
    <w:rsid w:val="00E00D0C"/>
    <w:rsid w:val="00E07FA4"/>
    <w:rsid w:val="00E10FCF"/>
    <w:rsid w:val="00E204F3"/>
    <w:rsid w:val="00E20A4F"/>
    <w:rsid w:val="00E33710"/>
    <w:rsid w:val="00E36059"/>
    <w:rsid w:val="00E40488"/>
    <w:rsid w:val="00E4159E"/>
    <w:rsid w:val="00E51382"/>
    <w:rsid w:val="00E63B3B"/>
    <w:rsid w:val="00E669BA"/>
    <w:rsid w:val="00E6714D"/>
    <w:rsid w:val="00E869F3"/>
    <w:rsid w:val="00E91154"/>
    <w:rsid w:val="00E9246F"/>
    <w:rsid w:val="00EA0A07"/>
    <w:rsid w:val="00EA3858"/>
    <w:rsid w:val="00EA47A4"/>
    <w:rsid w:val="00EA56C0"/>
    <w:rsid w:val="00EA5768"/>
    <w:rsid w:val="00EA66A4"/>
    <w:rsid w:val="00EA7497"/>
    <w:rsid w:val="00EB076D"/>
    <w:rsid w:val="00EB34EE"/>
    <w:rsid w:val="00EB57A1"/>
    <w:rsid w:val="00EB580F"/>
    <w:rsid w:val="00EC06D4"/>
    <w:rsid w:val="00EC212A"/>
    <w:rsid w:val="00EC48A2"/>
    <w:rsid w:val="00ED120E"/>
    <w:rsid w:val="00EE2C27"/>
    <w:rsid w:val="00EF100A"/>
    <w:rsid w:val="00EF4FB1"/>
    <w:rsid w:val="00F02672"/>
    <w:rsid w:val="00F10DD3"/>
    <w:rsid w:val="00F10E17"/>
    <w:rsid w:val="00F15423"/>
    <w:rsid w:val="00F20220"/>
    <w:rsid w:val="00F2589F"/>
    <w:rsid w:val="00F265A9"/>
    <w:rsid w:val="00F3110B"/>
    <w:rsid w:val="00F31A29"/>
    <w:rsid w:val="00F439E2"/>
    <w:rsid w:val="00F440E3"/>
    <w:rsid w:val="00F44DEA"/>
    <w:rsid w:val="00F53728"/>
    <w:rsid w:val="00F56ADE"/>
    <w:rsid w:val="00F612E2"/>
    <w:rsid w:val="00F70BE7"/>
    <w:rsid w:val="00F72728"/>
    <w:rsid w:val="00F75905"/>
    <w:rsid w:val="00F80A5A"/>
    <w:rsid w:val="00F85C59"/>
    <w:rsid w:val="00FA6FD8"/>
    <w:rsid w:val="00FB5E2D"/>
    <w:rsid w:val="00FC7F73"/>
    <w:rsid w:val="00FD0597"/>
    <w:rsid w:val="00FD18D0"/>
    <w:rsid w:val="00FD725B"/>
    <w:rsid w:val="00FE1938"/>
    <w:rsid w:val="00FE4D54"/>
    <w:rsid w:val="00FE72CA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780E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780E1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Kpr">
    <w:name w:val="Hyperlink"/>
    <w:basedOn w:val="VarsaylanParagrafYazTipi"/>
    <w:uiPriority w:val="99"/>
    <w:unhideWhenUsed/>
    <w:rsid w:val="004C05F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C05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bys.akdeniz.edu.tr/enVision/DocumentModule/Task.aspx?value=QMmTENjmVUyXJdjW5ZEUlZxTUPxTkMzDINhlRJU2tclXBemTIPjnJRzW5ShWZPlHNb0mVUuXJdnGFUuT0ZQi9L03JbuWwYwXNYPCZeyGVcpXRY924bUiZMrXNY9UQSxDkNw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94D426-BF35-4799-935E-96D91F2DFE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1274</Words>
  <Characters>7531</Characters>
  <Application>Microsoft Office Word</Application>
  <DocSecurity>0</DocSecurity>
  <Lines>278</Lines>
  <Paragraphs>29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Technopc</cp:lastModifiedBy>
  <cp:revision>11</cp:revision>
  <cp:lastPrinted>2025-09-02T11:17:00Z</cp:lastPrinted>
  <dcterms:created xsi:type="dcterms:W3CDTF">2025-09-10T11:52:00Z</dcterms:created>
  <dcterms:modified xsi:type="dcterms:W3CDTF">2025-09-28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